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3"/>
        <w:tblW w:w="0" w:type="auto"/>
        <w:tblLook w:val="04A0" w:firstRow="1" w:lastRow="0" w:firstColumn="1" w:lastColumn="0" w:noHBand="0" w:noVBand="1"/>
      </w:tblPr>
      <w:tblGrid>
        <w:gridCol w:w="6974"/>
        <w:gridCol w:w="6974"/>
      </w:tblGrid>
      <w:tr w:rsidR="000E7585" w14:paraId="05422F48" w14:textId="77777777" w:rsidTr="00CB3F12">
        <w:tc>
          <w:tcPr>
            <w:tcW w:w="13948" w:type="dxa"/>
            <w:gridSpan w:val="2"/>
          </w:tcPr>
          <w:p w14:paraId="400119A9" w14:textId="77777777" w:rsidR="000E7585" w:rsidRDefault="000E7585" w:rsidP="005038ED">
            <w:pPr>
              <w:jc w:val="center"/>
              <w:rPr>
                <w:rFonts w:ascii="Times New Roman" w:eastAsia="宋体" w:hAnsi="Times New Roman"/>
                <w:sz w:val="28"/>
                <w:lang w:val="fr-FR"/>
              </w:rPr>
            </w:pPr>
            <w:r>
              <w:rPr>
                <w:rFonts w:ascii="Times New Roman" w:eastAsia="宋体" w:hAnsi="Times New Roman" w:hint="eastAsia"/>
                <w:sz w:val="28"/>
                <w:lang w:val="fr-FR"/>
              </w:rPr>
              <w:t>课堂笔记</w:t>
            </w:r>
            <w:r w:rsidR="00071E1D">
              <w:rPr>
                <w:rFonts w:ascii="Times New Roman" w:eastAsia="宋体" w:hAnsi="Times New Roman" w:hint="eastAsia"/>
                <w:sz w:val="28"/>
                <w:lang w:val="fr-FR"/>
              </w:rPr>
              <w:t>-</w:t>
            </w:r>
            <w:r w:rsidR="00071E1D">
              <w:rPr>
                <w:rFonts w:ascii="Times New Roman" w:eastAsia="宋体" w:hAnsi="Times New Roman"/>
                <w:sz w:val="28"/>
                <w:lang w:val="fr-FR"/>
              </w:rPr>
              <w:t>法</w:t>
            </w:r>
            <w:r w:rsidR="00071E1D">
              <w:rPr>
                <w:rFonts w:ascii="Times New Roman" w:eastAsia="宋体" w:hAnsi="Times New Roman" w:hint="eastAsia"/>
                <w:sz w:val="28"/>
                <w:lang w:val="fr-FR"/>
              </w:rPr>
              <w:t>-10.</w:t>
            </w:r>
            <w:r w:rsidR="005038ED">
              <w:rPr>
                <w:rFonts w:ascii="Times New Roman" w:eastAsia="宋体" w:hAnsi="Times New Roman"/>
                <w:sz w:val="28"/>
                <w:lang w:val="fr-FR"/>
              </w:rPr>
              <w:t>23</w:t>
            </w:r>
          </w:p>
        </w:tc>
      </w:tr>
      <w:tr w:rsidR="000E7585" w14:paraId="59402379" w14:textId="77777777" w:rsidTr="00CB3F12">
        <w:tc>
          <w:tcPr>
            <w:tcW w:w="6974" w:type="dxa"/>
          </w:tcPr>
          <w:p w14:paraId="571C8A30" w14:textId="77777777" w:rsidR="000E7585" w:rsidRDefault="000E7585" w:rsidP="000E7585">
            <w:pPr>
              <w:jc w:val="center"/>
              <w:rPr>
                <w:rFonts w:ascii="Times New Roman" w:eastAsia="宋体" w:hAnsi="Times New Roman"/>
                <w:sz w:val="28"/>
                <w:lang w:val="fr-FR"/>
              </w:rPr>
            </w:pPr>
            <w:r>
              <w:rPr>
                <w:rFonts w:ascii="Times New Roman" w:eastAsia="宋体" w:hAnsi="Times New Roman" w:hint="eastAsia"/>
                <w:sz w:val="28"/>
                <w:lang w:val="fr-FR"/>
              </w:rPr>
              <w:t>法语</w:t>
            </w:r>
          </w:p>
        </w:tc>
        <w:tc>
          <w:tcPr>
            <w:tcW w:w="6974" w:type="dxa"/>
          </w:tcPr>
          <w:p w14:paraId="7CEE33A4" w14:textId="77777777" w:rsidR="000E7585" w:rsidRDefault="000E7585" w:rsidP="000E7585">
            <w:pPr>
              <w:jc w:val="center"/>
              <w:rPr>
                <w:rFonts w:ascii="Times New Roman" w:eastAsia="宋体" w:hAnsi="Times New Roman"/>
                <w:sz w:val="28"/>
                <w:lang w:val="fr-FR"/>
              </w:rPr>
            </w:pPr>
            <w:r>
              <w:rPr>
                <w:rFonts w:ascii="Times New Roman" w:eastAsia="宋体" w:hAnsi="Times New Roman" w:hint="eastAsia"/>
                <w:sz w:val="28"/>
                <w:lang w:val="fr-FR"/>
              </w:rPr>
              <w:t>英语</w:t>
            </w:r>
          </w:p>
        </w:tc>
      </w:tr>
      <w:tr w:rsidR="000E7585" w14:paraId="58FFFEC4" w14:textId="77777777" w:rsidTr="00CB3F12">
        <w:tc>
          <w:tcPr>
            <w:tcW w:w="6974" w:type="dxa"/>
          </w:tcPr>
          <w:p w14:paraId="0C9DAD68" w14:textId="77777777" w:rsidR="005038ED" w:rsidRP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01. ou est-elle</w:t>
            </w:r>
          </w:p>
          <w:p w14:paraId="18121718" w14:textId="77777777" w:rsidR="005038ED" w:rsidRP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02. je vais...je vais prendre le train</w:t>
            </w:r>
          </w:p>
          <w:p w14:paraId="090CC2EC" w14:textId="77777777" w:rsidR="005038ED" w:rsidRP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03. tu va..; vous allez..;</w:t>
            </w:r>
          </w:p>
          <w:p w14:paraId="499E8AFC" w14:textId="77777777" w:rsidR="005038ED" w:rsidRP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04. suivre</w:t>
            </w:r>
          </w:p>
          <w:p w14:paraId="6246C8AD" w14:textId="77777777" w:rsidR="005038ED" w:rsidRP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05. prendre a gauche</w:t>
            </w:r>
          </w:p>
          <w:p w14:paraId="508D7A99" w14:textId="77777777" w:rsidR="005038ED" w:rsidRP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06. tourner a droite</w:t>
            </w:r>
          </w:p>
          <w:p w14:paraId="5EA5330C" w14:textId="77777777" w:rsidR="005038ED" w:rsidRP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07. jusqu'au bout</w:t>
            </w:r>
          </w:p>
          <w:p w14:paraId="02A429AE" w14:textId="77777777" w:rsidR="005038ED" w:rsidRP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08. visiter</w:t>
            </w:r>
          </w:p>
          <w:p w14:paraId="6EDFB546" w14:textId="77777777" w:rsidR="005038ED" w:rsidRP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 xml:space="preserve">09. monter sur </w:t>
            </w:r>
          </w:p>
          <w:p w14:paraId="173A4010" w14:textId="77777777" w:rsidR="005038ED" w:rsidRP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10. passes devant le theatre, aller tout droit, traverses la rue, en face</w:t>
            </w:r>
          </w:p>
          <w:p w14:paraId="30B85325" w14:textId="77777777" w:rsidR="005038ED" w:rsidRP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11. le theatre ; prendre a gauche , aller/continuer tout droit.</w:t>
            </w:r>
          </w:p>
          <w:p w14:paraId="2A5A8829" w14:textId="77777777" w:rsid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 xml:space="preserve">12. la maison du tounisme; </w:t>
            </w:r>
          </w:p>
          <w:p w14:paraId="2B270E76" w14:textId="77777777" w:rsidR="00D74940" w:rsidRPr="00D74940" w:rsidRDefault="00D74940" w:rsidP="00D74940">
            <w:pPr>
              <w:jc w:val="left"/>
              <w:rPr>
                <w:rFonts w:ascii="Times New Roman" w:eastAsia="宋体" w:hAnsi="Times New Roman"/>
                <w:sz w:val="28"/>
                <w:lang w:val="fr-FR"/>
              </w:rPr>
            </w:pPr>
            <w:r w:rsidRPr="00D74940">
              <w:rPr>
                <w:rFonts w:ascii="Times New Roman" w:eastAsia="宋体" w:hAnsi="Times New Roman"/>
                <w:sz w:val="28"/>
                <w:lang w:val="fr-FR"/>
              </w:rPr>
              <w:lastRenderedPageBreak/>
              <w:t>01. aller tout  droit face a la gare, rue des Glieres</w:t>
            </w:r>
          </w:p>
          <w:p w14:paraId="1462981E" w14:textId="77777777" w:rsidR="00D74940" w:rsidRPr="00D74940" w:rsidRDefault="00D74940" w:rsidP="00D74940">
            <w:pPr>
              <w:jc w:val="left"/>
              <w:rPr>
                <w:rFonts w:ascii="Times New Roman" w:eastAsia="宋体" w:hAnsi="Times New Roman"/>
                <w:sz w:val="28"/>
                <w:lang w:val="fr-FR"/>
              </w:rPr>
            </w:pPr>
            <w:r w:rsidRPr="00D74940">
              <w:rPr>
                <w:rFonts w:ascii="Times New Roman" w:eastAsia="宋体" w:hAnsi="Times New Roman"/>
                <w:sz w:val="28"/>
                <w:lang w:val="fr-FR"/>
              </w:rPr>
              <w:t>02. tourner a gauche, rue Royale</w:t>
            </w:r>
          </w:p>
          <w:p w14:paraId="257262CF" w14:textId="77777777" w:rsidR="00D74940" w:rsidRPr="00D74940" w:rsidRDefault="00D74940" w:rsidP="00D74940">
            <w:pPr>
              <w:jc w:val="left"/>
              <w:rPr>
                <w:rFonts w:ascii="Times New Roman" w:eastAsia="宋体" w:hAnsi="Times New Roman"/>
                <w:sz w:val="28"/>
                <w:lang w:val="fr-FR"/>
              </w:rPr>
            </w:pPr>
            <w:r w:rsidRPr="00D74940">
              <w:rPr>
                <w:rFonts w:ascii="Times New Roman" w:eastAsia="宋体" w:hAnsi="Times New Roman"/>
                <w:sz w:val="28"/>
                <w:lang w:val="fr-FR"/>
              </w:rPr>
              <w:t>03. apres la rue Carnot, continuer tout droit rue du Paquier</w:t>
            </w:r>
          </w:p>
          <w:p w14:paraId="3045639C" w14:textId="77777777" w:rsidR="00D74940" w:rsidRPr="00D74940" w:rsidRDefault="00D74940" w:rsidP="00D74940">
            <w:pPr>
              <w:jc w:val="left"/>
              <w:rPr>
                <w:rFonts w:ascii="Times New Roman" w:eastAsia="宋体" w:hAnsi="Times New Roman"/>
                <w:sz w:val="28"/>
                <w:lang w:val="fr-FR"/>
              </w:rPr>
            </w:pPr>
            <w:r w:rsidRPr="00D74940">
              <w:rPr>
                <w:rFonts w:ascii="Times New Roman" w:eastAsia="宋体" w:hAnsi="Times New Roman"/>
                <w:sz w:val="28"/>
                <w:lang w:val="fr-FR"/>
              </w:rPr>
              <w:t>04. tourner a droite, quai Eustache Chappuis; le lac d'Annecy est a votre gauche</w:t>
            </w:r>
          </w:p>
          <w:p w14:paraId="710B2B4A" w14:textId="77777777" w:rsidR="00D74940" w:rsidRPr="00D74940" w:rsidRDefault="00D74940" w:rsidP="00D74940">
            <w:pPr>
              <w:jc w:val="left"/>
              <w:rPr>
                <w:rFonts w:ascii="Times New Roman" w:eastAsia="宋体" w:hAnsi="Times New Roman"/>
                <w:sz w:val="28"/>
                <w:lang w:val="fr-FR"/>
              </w:rPr>
            </w:pPr>
            <w:r w:rsidRPr="00D74940">
              <w:rPr>
                <w:rFonts w:ascii="Times New Roman" w:eastAsia="宋体" w:hAnsi="Times New Roman"/>
                <w:sz w:val="28"/>
                <w:lang w:val="fr-FR"/>
              </w:rPr>
              <w:t>05. prendre le pont de la Halle pour traverser la riviere; vous arrivez place aux Bois</w:t>
            </w:r>
          </w:p>
          <w:p w14:paraId="5488AAFF" w14:textId="77777777" w:rsidR="00D74940" w:rsidRPr="00D74940" w:rsidRDefault="00D74940" w:rsidP="00D74940">
            <w:pPr>
              <w:jc w:val="left"/>
              <w:rPr>
                <w:rFonts w:ascii="Times New Roman" w:eastAsia="宋体" w:hAnsi="Times New Roman"/>
                <w:sz w:val="28"/>
                <w:lang w:val="fr-FR"/>
              </w:rPr>
            </w:pPr>
            <w:r w:rsidRPr="00D74940">
              <w:rPr>
                <w:rFonts w:ascii="Times New Roman" w:eastAsia="宋体" w:hAnsi="Times New Roman"/>
                <w:sz w:val="28"/>
                <w:lang w:val="fr-FR"/>
              </w:rPr>
              <w:t>06. aller vers la gauche, prendre la rue des Marquistas</w:t>
            </w:r>
          </w:p>
          <w:p w14:paraId="1A14CEE2" w14:textId="77777777" w:rsidR="00D74940" w:rsidRPr="00D74940" w:rsidRDefault="00D74940" w:rsidP="00D74940">
            <w:pPr>
              <w:jc w:val="left"/>
              <w:rPr>
                <w:rFonts w:ascii="Times New Roman" w:eastAsia="宋体" w:hAnsi="Times New Roman"/>
                <w:sz w:val="28"/>
                <w:lang w:val="fr-FR"/>
              </w:rPr>
            </w:pPr>
            <w:r w:rsidRPr="00D74940">
              <w:rPr>
                <w:rFonts w:ascii="Times New Roman" w:eastAsia="宋体" w:hAnsi="Times New Roman"/>
                <w:sz w:val="28"/>
                <w:lang w:val="fr-FR"/>
              </w:rPr>
              <w:t>07. a l'hotel de police, tourner a droite et monter l'avenue du Tresum</w:t>
            </w:r>
          </w:p>
          <w:p w14:paraId="2B516A34" w14:textId="77777777" w:rsidR="00D74940" w:rsidRPr="00D74940" w:rsidRDefault="00D74940" w:rsidP="00D74940">
            <w:pPr>
              <w:jc w:val="left"/>
              <w:rPr>
                <w:rFonts w:ascii="Times New Roman" w:eastAsia="宋体" w:hAnsi="Times New Roman"/>
                <w:sz w:val="28"/>
                <w:lang w:val="fr-FR"/>
              </w:rPr>
            </w:pPr>
            <w:r w:rsidRPr="00D74940">
              <w:rPr>
                <w:rFonts w:ascii="Times New Roman" w:eastAsia="宋体" w:hAnsi="Times New Roman"/>
                <w:sz w:val="28"/>
                <w:lang w:val="fr-FR"/>
              </w:rPr>
              <w:t>08. tourner a gauche, boulevard de la Corniche</w:t>
            </w:r>
          </w:p>
          <w:p w14:paraId="6D6405E9" w14:textId="77777777" w:rsidR="00D74940" w:rsidRPr="00D74940" w:rsidRDefault="00D74940" w:rsidP="00D74940">
            <w:pPr>
              <w:jc w:val="left"/>
              <w:rPr>
                <w:rFonts w:ascii="Times New Roman" w:eastAsia="宋体" w:hAnsi="Times New Roman"/>
                <w:sz w:val="28"/>
                <w:lang w:val="fr-FR"/>
              </w:rPr>
            </w:pPr>
            <w:r w:rsidRPr="00D74940">
              <w:rPr>
                <w:rFonts w:ascii="Times New Roman" w:eastAsia="宋体" w:hAnsi="Times New Roman"/>
                <w:sz w:val="28"/>
                <w:lang w:val="fr-FR"/>
              </w:rPr>
              <w:t>09. prendre le chemin du Belvedere a droite</w:t>
            </w:r>
          </w:p>
          <w:p w14:paraId="0647C01F" w14:textId="31439E40" w:rsidR="00D74940" w:rsidRPr="005038ED" w:rsidRDefault="00D74940" w:rsidP="00D74940">
            <w:pPr>
              <w:jc w:val="left"/>
              <w:rPr>
                <w:rFonts w:ascii="Times New Roman" w:eastAsia="宋体" w:hAnsi="Times New Roman"/>
                <w:sz w:val="28"/>
                <w:lang w:val="fr-FR"/>
              </w:rPr>
            </w:pPr>
            <w:r w:rsidRPr="00D74940">
              <w:rPr>
                <w:rFonts w:ascii="Times New Roman" w:eastAsia="宋体" w:hAnsi="Times New Roman"/>
                <w:sz w:val="28"/>
                <w:lang w:val="fr-FR"/>
              </w:rPr>
              <w:t>10. L'auberge se rouve route du Semnoz, sur la gauche.</w:t>
            </w:r>
          </w:p>
          <w:p w14:paraId="6E265EF0" w14:textId="77777777" w:rsidR="005038ED" w:rsidRP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 xml:space="preserve">13. la jardin </w:t>
            </w:r>
          </w:p>
          <w:p w14:paraId="5115196B" w14:textId="77777777" w:rsidR="005038ED" w:rsidRP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14. l'hotel de ville</w:t>
            </w:r>
          </w:p>
          <w:p w14:paraId="317CFE01" w14:textId="77777777" w:rsidR="005038ED" w:rsidRP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lastRenderedPageBreak/>
              <w:t>15. associez les elements des deux colonnes(plusieurs reponses sont possibles)</w:t>
            </w:r>
          </w:p>
          <w:p w14:paraId="232947EE" w14:textId="77777777" w:rsidR="005038ED" w:rsidRP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 xml:space="preserve">16. la place </w:t>
            </w:r>
          </w:p>
          <w:p w14:paraId="01B92798" w14:textId="77777777" w:rsidR="005038ED" w:rsidRP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 xml:space="preserve">17. a gauche </w:t>
            </w:r>
          </w:p>
          <w:p w14:paraId="37309330" w14:textId="77777777" w:rsidR="005038ED" w:rsidRPr="005038ED"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 xml:space="preserve">18. la rue dubois </w:t>
            </w:r>
          </w:p>
          <w:p w14:paraId="5D8B6F48" w14:textId="77777777" w:rsidR="000E7585" w:rsidRDefault="005038ED" w:rsidP="005038ED">
            <w:pPr>
              <w:jc w:val="left"/>
              <w:rPr>
                <w:rFonts w:ascii="Times New Roman" w:eastAsia="宋体" w:hAnsi="Times New Roman"/>
                <w:sz w:val="28"/>
                <w:lang w:val="fr-FR"/>
              </w:rPr>
            </w:pPr>
            <w:r w:rsidRPr="005038ED">
              <w:rPr>
                <w:rFonts w:ascii="Times New Roman" w:eastAsia="宋体" w:hAnsi="Times New Roman"/>
                <w:sz w:val="28"/>
                <w:lang w:val="fr-FR"/>
              </w:rPr>
              <w:t>19. tout droit</w:t>
            </w:r>
          </w:p>
        </w:tc>
        <w:tc>
          <w:tcPr>
            <w:tcW w:w="6974" w:type="dxa"/>
          </w:tcPr>
          <w:p w14:paraId="4938FBA4"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lastRenderedPageBreak/>
              <w:t>01. where is she</w:t>
            </w:r>
          </w:p>
          <w:p w14:paraId="2A1A9E4B"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t>02. I will ... I will take the train</w:t>
            </w:r>
          </w:p>
          <w:p w14:paraId="5A37634F"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t>03. are you ..; you go..;</w:t>
            </w:r>
          </w:p>
          <w:p w14:paraId="19E9B328"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t>04. follow</w:t>
            </w:r>
          </w:p>
          <w:p w14:paraId="358AB6C3"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t>05. take a left</w:t>
            </w:r>
          </w:p>
          <w:p w14:paraId="25921748"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t>06. turn right</w:t>
            </w:r>
          </w:p>
          <w:p w14:paraId="7093E0B9"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t>07. to the end</w:t>
            </w:r>
          </w:p>
          <w:p w14:paraId="7421028E"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t>08. visit</w:t>
            </w:r>
          </w:p>
          <w:p w14:paraId="316BEA69"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t>09. ride on</w:t>
            </w:r>
          </w:p>
          <w:p w14:paraId="140C9C7B"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t>10. passes in front of the theater, go straight, across the street, across the street</w:t>
            </w:r>
          </w:p>
          <w:p w14:paraId="42DBE876"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t>11. the theater; take a left, go / continue straight.</w:t>
            </w:r>
          </w:p>
          <w:p w14:paraId="0971BF2D"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t>12. the house of tounism;</w:t>
            </w:r>
          </w:p>
          <w:p w14:paraId="6BBFDFB0"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lastRenderedPageBreak/>
              <w:t>13. the garden</w:t>
            </w:r>
          </w:p>
          <w:p w14:paraId="3AF54193"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t>14. the city hall</w:t>
            </w:r>
          </w:p>
          <w:p w14:paraId="6DE167C3"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t>15. associate the elements of the two columns (several answers are possible)</w:t>
            </w:r>
          </w:p>
          <w:p w14:paraId="7B5688FD"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t>16. the place</w:t>
            </w:r>
          </w:p>
          <w:p w14:paraId="41D25A81"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t>17. on the left</w:t>
            </w:r>
          </w:p>
          <w:p w14:paraId="3DE6E5CC" w14:textId="77777777" w:rsidR="005038ED" w:rsidRPr="005038ED" w:rsidRDefault="005038ED" w:rsidP="005038ED">
            <w:pPr>
              <w:jc w:val="left"/>
              <w:rPr>
                <w:rFonts w:ascii="Times New Roman" w:eastAsia="宋体" w:hAnsi="Times New Roman"/>
                <w:sz w:val="28"/>
              </w:rPr>
            </w:pPr>
            <w:r w:rsidRPr="005038ED">
              <w:rPr>
                <w:rFonts w:ascii="Times New Roman" w:eastAsia="宋体" w:hAnsi="Times New Roman"/>
                <w:sz w:val="28"/>
              </w:rPr>
              <w:t>18. the rue dubois</w:t>
            </w:r>
          </w:p>
          <w:p w14:paraId="0A1AD897" w14:textId="77777777" w:rsidR="000E7585" w:rsidRDefault="005038ED" w:rsidP="005038ED">
            <w:pPr>
              <w:jc w:val="left"/>
              <w:rPr>
                <w:rFonts w:ascii="Times New Roman" w:eastAsia="宋体" w:hAnsi="Times New Roman"/>
                <w:sz w:val="28"/>
              </w:rPr>
            </w:pPr>
            <w:r w:rsidRPr="005038ED">
              <w:rPr>
                <w:rFonts w:ascii="Times New Roman" w:eastAsia="宋体" w:hAnsi="Times New Roman"/>
                <w:sz w:val="28"/>
              </w:rPr>
              <w:t>19. all right</w:t>
            </w:r>
          </w:p>
          <w:p w14:paraId="774B65D8" w14:textId="77777777" w:rsidR="00D74940" w:rsidRPr="00D74940" w:rsidRDefault="00D74940" w:rsidP="00D74940">
            <w:pPr>
              <w:jc w:val="left"/>
              <w:rPr>
                <w:rFonts w:ascii="Times New Roman" w:eastAsia="宋体" w:hAnsi="Times New Roman"/>
                <w:sz w:val="28"/>
              </w:rPr>
            </w:pPr>
            <w:r w:rsidRPr="00D74940">
              <w:rPr>
                <w:rFonts w:ascii="Times New Roman" w:eastAsia="宋体" w:hAnsi="Times New Roman"/>
                <w:sz w:val="28"/>
              </w:rPr>
              <w:t>01. go straight ahead at the station, rue des Glieres</w:t>
            </w:r>
          </w:p>
          <w:p w14:paraId="228F184A" w14:textId="77777777" w:rsidR="00D74940" w:rsidRPr="00D74940" w:rsidRDefault="00D74940" w:rsidP="00D74940">
            <w:pPr>
              <w:jc w:val="left"/>
              <w:rPr>
                <w:rFonts w:ascii="Times New Roman" w:eastAsia="宋体" w:hAnsi="Times New Roman"/>
                <w:sz w:val="28"/>
              </w:rPr>
            </w:pPr>
            <w:r w:rsidRPr="00D74940">
              <w:rPr>
                <w:rFonts w:ascii="Times New Roman" w:eastAsia="宋体" w:hAnsi="Times New Roman"/>
                <w:sz w:val="28"/>
              </w:rPr>
              <w:t>02. turn left, rue Royale</w:t>
            </w:r>
          </w:p>
          <w:p w14:paraId="66A39C6E" w14:textId="77777777" w:rsidR="00D74940" w:rsidRPr="00D74940" w:rsidRDefault="00D74940" w:rsidP="00D74940">
            <w:pPr>
              <w:jc w:val="left"/>
              <w:rPr>
                <w:rFonts w:ascii="Times New Roman" w:eastAsia="宋体" w:hAnsi="Times New Roman"/>
                <w:sz w:val="28"/>
              </w:rPr>
            </w:pPr>
            <w:r w:rsidRPr="00D74940">
              <w:rPr>
                <w:rFonts w:ascii="Times New Roman" w:eastAsia="宋体" w:hAnsi="Times New Roman"/>
                <w:sz w:val="28"/>
              </w:rPr>
              <w:t>03. after the rue Carnot, continue straight on rue du Paquier</w:t>
            </w:r>
          </w:p>
          <w:p w14:paraId="2DB52817" w14:textId="77777777" w:rsidR="00D74940" w:rsidRPr="00D74940" w:rsidRDefault="00D74940" w:rsidP="00D74940">
            <w:pPr>
              <w:jc w:val="left"/>
              <w:rPr>
                <w:rFonts w:ascii="Times New Roman" w:eastAsia="宋体" w:hAnsi="Times New Roman"/>
                <w:sz w:val="28"/>
              </w:rPr>
            </w:pPr>
            <w:r w:rsidRPr="00D74940">
              <w:rPr>
                <w:rFonts w:ascii="Times New Roman" w:eastAsia="宋体" w:hAnsi="Times New Roman"/>
                <w:sz w:val="28"/>
              </w:rPr>
              <w:t>04. turn right, Eustache Chappuis wharf; Lake Annecy is on your left</w:t>
            </w:r>
          </w:p>
          <w:p w14:paraId="19CFC510" w14:textId="77777777" w:rsidR="00D74940" w:rsidRPr="00D74940" w:rsidRDefault="00D74940" w:rsidP="00D74940">
            <w:pPr>
              <w:jc w:val="left"/>
              <w:rPr>
                <w:rFonts w:ascii="Times New Roman" w:eastAsia="宋体" w:hAnsi="Times New Roman"/>
                <w:sz w:val="28"/>
              </w:rPr>
            </w:pPr>
            <w:r w:rsidRPr="00D74940">
              <w:rPr>
                <w:rFonts w:ascii="Times New Roman" w:eastAsia="宋体" w:hAnsi="Times New Roman"/>
                <w:sz w:val="28"/>
              </w:rPr>
              <w:t>05. Take the Halle bridge to cross the river; you arrive at the place aux Bois</w:t>
            </w:r>
          </w:p>
          <w:p w14:paraId="52C7ADF5" w14:textId="77777777" w:rsidR="00D74940" w:rsidRPr="00D74940" w:rsidRDefault="00D74940" w:rsidP="00D74940">
            <w:pPr>
              <w:jc w:val="left"/>
              <w:rPr>
                <w:rFonts w:ascii="Times New Roman" w:eastAsia="宋体" w:hAnsi="Times New Roman"/>
                <w:sz w:val="28"/>
              </w:rPr>
            </w:pPr>
            <w:r w:rsidRPr="00D74940">
              <w:rPr>
                <w:rFonts w:ascii="Times New Roman" w:eastAsia="宋体" w:hAnsi="Times New Roman"/>
                <w:sz w:val="28"/>
              </w:rPr>
              <w:lastRenderedPageBreak/>
              <w:t>06. go to the left, take the street of Marquistas</w:t>
            </w:r>
          </w:p>
          <w:p w14:paraId="51698438" w14:textId="77777777" w:rsidR="00D74940" w:rsidRPr="00D74940" w:rsidRDefault="00D74940" w:rsidP="00D74940">
            <w:pPr>
              <w:jc w:val="left"/>
              <w:rPr>
                <w:rFonts w:ascii="Times New Roman" w:eastAsia="宋体" w:hAnsi="Times New Roman"/>
                <w:sz w:val="28"/>
              </w:rPr>
            </w:pPr>
            <w:r w:rsidRPr="00D74940">
              <w:rPr>
                <w:rFonts w:ascii="Times New Roman" w:eastAsia="宋体" w:hAnsi="Times New Roman"/>
                <w:sz w:val="28"/>
              </w:rPr>
              <w:t>07. at the police station, turn right and climb the avenue du Tresum</w:t>
            </w:r>
          </w:p>
          <w:p w14:paraId="5802279E" w14:textId="77777777" w:rsidR="00D74940" w:rsidRPr="00D74940" w:rsidRDefault="00D74940" w:rsidP="00D74940">
            <w:pPr>
              <w:jc w:val="left"/>
              <w:rPr>
                <w:rFonts w:ascii="Times New Roman" w:eastAsia="宋体" w:hAnsi="Times New Roman"/>
                <w:sz w:val="28"/>
              </w:rPr>
            </w:pPr>
            <w:r w:rsidRPr="00D74940">
              <w:rPr>
                <w:rFonts w:ascii="Times New Roman" w:eastAsia="宋体" w:hAnsi="Times New Roman"/>
                <w:sz w:val="28"/>
              </w:rPr>
              <w:t>08. turn left, Corniche Blvd.</w:t>
            </w:r>
          </w:p>
          <w:p w14:paraId="65B6B8FB" w14:textId="77777777" w:rsidR="00D74940" w:rsidRPr="00D74940" w:rsidRDefault="00D74940" w:rsidP="00D74940">
            <w:pPr>
              <w:jc w:val="left"/>
              <w:rPr>
                <w:rFonts w:ascii="Times New Roman" w:eastAsia="宋体" w:hAnsi="Times New Roman"/>
                <w:sz w:val="28"/>
              </w:rPr>
            </w:pPr>
            <w:r w:rsidRPr="00D74940">
              <w:rPr>
                <w:rFonts w:ascii="Times New Roman" w:eastAsia="宋体" w:hAnsi="Times New Roman"/>
                <w:sz w:val="28"/>
              </w:rPr>
              <w:t>09. take the path of Belvedere on the right</w:t>
            </w:r>
          </w:p>
          <w:p w14:paraId="5E0AA244" w14:textId="2DE35432" w:rsidR="00D74940" w:rsidRPr="00D74940" w:rsidRDefault="00D74940" w:rsidP="00D74940">
            <w:pPr>
              <w:jc w:val="left"/>
              <w:rPr>
                <w:rFonts w:ascii="Times New Roman" w:eastAsia="宋体" w:hAnsi="Times New Roman"/>
                <w:sz w:val="28"/>
              </w:rPr>
            </w:pPr>
            <w:r w:rsidRPr="00D74940">
              <w:rPr>
                <w:rFonts w:ascii="Times New Roman" w:eastAsia="宋体" w:hAnsi="Times New Roman"/>
                <w:sz w:val="28"/>
              </w:rPr>
              <w:t>10. The hostel is on the road of Semnoz, on the left.</w:t>
            </w:r>
            <w:bookmarkStart w:id="0" w:name="_GoBack"/>
            <w:bookmarkEnd w:id="0"/>
          </w:p>
        </w:tc>
      </w:tr>
      <w:tr w:rsidR="00E550E2" w14:paraId="217362BF" w14:textId="77777777" w:rsidTr="00591678">
        <w:tc>
          <w:tcPr>
            <w:tcW w:w="13948" w:type="dxa"/>
            <w:gridSpan w:val="2"/>
          </w:tcPr>
          <w:p w14:paraId="6FDD8CE7" w14:textId="77777777" w:rsidR="00E550E2" w:rsidRPr="005038ED" w:rsidRDefault="00E550E2" w:rsidP="00E550E2">
            <w:pPr>
              <w:jc w:val="center"/>
              <w:rPr>
                <w:rFonts w:ascii="Times New Roman" w:eastAsia="宋体" w:hAnsi="Times New Roman"/>
                <w:sz w:val="28"/>
              </w:rPr>
            </w:pPr>
            <w:r>
              <w:rPr>
                <w:rFonts w:ascii="Times New Roman" w:eastAsia="宋体" w:hAnsi="Times New Roman" w:hint="eastAsia"/>
                <w:sz w:val="28"/>
              </w:rPr>
              <w:lastRenderedPageBreak/>
              <w:t>课后习题</w:t>
            </w:r>
            <w:r w:rsidR="00D34FDB">
              <w:rPr>
                <w:rFonts w:ascii="Times New Roman" w:eastAsia="宋体" w:hAnsi="Times New Roman" w:hint="eastAsia"/>
                <w:sz w:val="28"/>
              </w:rPr>
              <w:t>-</w:t>
            </w:r>
            <w:r w:rsidR="00D34FDB">
              <w:rPr>
                <w:rFonts w:ascii="Times New Roman" w:eastAsia="宋体" w:hAnsi="Times New Roman"/>
                <w:sz w:val="28"/>
              </w:rPr>
              <w:t>P59-12</w:t>
            </w:r>
            <w:r w:rsidR="00976E74">
              <w:rPr>
                <w:rFonts w:ascii="Times New Roman" w:eastAsia="宋体" w:hAnsi="Times New Roman"/>
                <w:sz w:val="28"/>
              </w:rPr>
              <w:t xml:space="preserve"> </w:t>
            </w:r>
            <w:r w:rsidR="00976E74">
              <w:rPr>
                <w:rFonts w:ascii="Times New Roman" w:eastAsia="宋体" w:hAnsi="Times New Roman" w:hint="eastAsia"/>
                <w:color w:val="FF0000"/>
                <w:sz w:val="28"/>
              </w:rPr>
              <w:t>未</w:t>
            </w:r>
            <w:r w:rsidR="00976E74" w:rsidRPr="00976E74">
              <w:rPr>
                <w:rFonts w:ascii="Times New Roman" w:eastAsia="宋体" w:hAnsi="Times New Roman" w:hint="eastAsia"/>
                <w:color w:val="FF0000"/>
                <w:sz w:val="28"/>
              </w:rPr>
              <w:t>更正</w:t>
            </w:r>
          </w:p>
        </w:tc>
      </w:tr>
      <w:tr w:rsidR="00E550E2" w14:paraId="39A880D5" w14:textId="77777777" w:rsidTr="00CB3F12">
        <w:tc>
          <w:tcPr>
            <w:tcW w:w="6974" w:type="dxa"/>
          </w:tcPr>
          <w:p w14:paraId="629FF15B" w14:textId="77777777" w:rsidR="00E550E2" w:rsidRPr="005038ED" w:rsidRDefault="00E550E2" w:rsidP="00E550E2">
            <w:pPr>
              <w:jc w:val="center"/>
              <w:rPr>
                <w:rFonts w:ascii="Times New Roman" w:eastAsia="宋体" w:hAnsi="Times New Roman"/>
                <w:sz w:val="28"/>
                <w:lang w:val="fr-FR"/>
              </w:rPr>
            </w:pPr>
            <w:r>
              <w:rPr>
                <w:rFonts w:ascii="Times New Roman" w:eastAsia="宋体" w:hAnsi="Times New Roman" w:hint="eastAsia"/>
                <w:sz w:val="28"/>
                <w:lang w:val="fr-FR"/>
              </w:rPr>
              <w:t>法语</w:t>
            </w:r>
          </w:p>
        </w:tc>
        <w:tc>
          <w:tcPr>
            <w:tcW w:w="6974" w:type="dxa"/>
          </w:tcPr>
          <w:p w14:paraId="2CFB2433" w14:textId="77777777" w:rsidR="00E550E2" w:rsidRPr="005038ED" w:rsidRDefault="00E550E2" w:rsidP="00E550E2">
            <w:pPr>
              <w:jc w:val="center"/>
              <w:rPr>
                <w:rFonts w:ascii="Times New Roman" w:eastAsia="宋体" w:hAnsi="Times New Roman"/>
                <w:sz w:val="28"/>
              </w:rPr>
            </w:pPr>
            <w:r>
              <w:rPr>
                <w:rFonts w:ascii="Times New Roman" w:eastAsia="宋体" w:hAnsi="Times New Roman" w:hint="eastAsia"/>
                <w:sz w:val="28"/>
              </w:rPr>
              <w:t>英语</w:t>
            </w:r>
          </w:p>
        </w:tc>
      </w:tr>
      <w:tr w:rsidR="00E550E2" w:rsidRPr="00D74940" w14:paraId="0DBF681B" w14:textId="77777777" w:rsidTr="00CB3F12">
        <w:tc>
          <w:tcPr>
            <w:tcW w:w="6974" w:type="dxa"/>
          </w:tcPr>
          <w:p w14:paraId="10635016" w14:textId="77777777" w:rsidR="00E96714" w:rsidRPr="00E96714" w:rsidRDefault="00E96714" w:rsidP="00E96714">
            <w:pPr>
              <w:jc w:val="left"/>
              <w:rPr>
                <w:rFonts w:ascii="Times New Roman" w:eastAsia="宋体" w:hAnsi="Times New Roman"/>
                <w:sz w:val="28"/>
                <w:lang w:val="fr-FR"/>
              </w:rPr>
            </w:pPr>
            <w:r w:rsidRPr="00E96714">
              <w:rPr>
                <w:rFonts w:ascii="Times New Roman" w:eastAsia="宋体" w:hAnsi="Times New Roman"/>
                <w:sz w:val="28"/>
                <w:lang w:val="fr-FR"/>
              </w:rPr>
              <w:t>01- Pour aller en d</w:t>
            </w:r>
            <w:r w:rsidR="00954116">
              <w:rPr>
                <w:rFonts w:ascii="Times New Roman" w:eastAsia="宋体" w:hAnsi="Times New Roman"/>
                <w:sz w:val="28"/>
                <w:lang w:val="fr-FR"/>
              </w:rPr>
              <w:t>irection du lac, nous prenons</w:t>
            </w:r>
            <w:r w:rsidRPr="00E96714">
              <w:rPr>
                <w:rFonts w:ascii="Times New Roman" w:eastAsia="宋体" w:hAnsi="Times New Roman"/>
                <w:sz w:val="28"/>
                <w:lang w:val="fr-FR"/>
              </w:rPr>
              <w:t xml:space="preserve"> la rue d'Aix?</w:t>
            </w:r>
          </w:p>
          <w:p w14:paraId="4D041443" w14:textId="77777777" w:rsidR="00E96714" w:rsidRPr="00E96714" w:rsidRDefault="00954116" w:rsidP="00E96714">
            <w:pPr>
              <w:jc w:val="left"/>
              <w:rPr>
                <w:rFonts w:ascii="Times New Roman" w:eastAsia="宋体" w:hAnsi="Times New Roman"/>
                <w:sz w:val="28"/>
                <w:lang w:val="fr-FR"/>
              </w:rPr>
            </w:pPr>
            <w:r>
              <w:rPr>
                <w:rFonts w:ascii="Times New Roman" w:eastAsia="宋体" w:hAnsi="Times New Roman"/>
                <w:sz w:val="28"/>
                <w:lang w:val="fr-FR"/>
              </w:rPr>
              <w:t>01- Oui, c'est exact, vous prenez la rue jusqu'à l'av</w:t>
            </w:r>
            <w:r w:rsidR="00E96714" w:rsidRPr="00E96714">
              <w:rPr>
                <w:rFonts w:ascii="Times New Roman" w:eastAsia="宋体" w:hAnsi="Times New Roman"/>
                <w:sz w:val="28"/>
                <w:lang w:val="fr-FR"/>
              </w:rPr>
              <w:t>enue de la Corniche.</w:t>
            </w:r>
          </w:p>
          <w:p w14:paraId="308A37FD" w14:textId="77777777" w:rsidR="00E96714" w:rsidRPr="00E96714" w:rsidRDefault="00E96714" w:rsidP="00E96714">
            <w:pPr>
              <w:jc w:val="left"/>
              <w:rPr>
                <w:rFonts w:ascii="Times New Roman" w:eastAsia="宋体" w:hAnsi="Times New Roman"/>
                <w:sz w:val="28"/>
                <w:lang w:val="fr-FR"/>
              </w:rPr>
            </w:pPr>
            <w:r w:rsidRPr="00E96714">
              <w:rPr>
                <w:rFonts w:ascii="Times New Roman" w:eastAsia="宋体" w:hAnsi="Times New Roman"/>
                <w:sz w:val="28"/>
                <w:lang w:val="fr-FR"/>
              </w:rPr>
              <w:t>02- Tu prends la voiture pour aller en ville?</w:t>
            </w:r>
          </w:p>
          <w:p w14:paraId="4192C318" w14:textId="77777777" w:rsidR="00E96714" w:rsidRPr="00E96714" w:rsidRDefault="00E96714" w:rsidP="00E96714">
            <w:pPr>
              <w:jc w:val="left"/>
              <w:rPr>
                <w:rFonts w:ascii="Times New Roman" w:eastAsia="宋体" w:hAnsi="Times New Roman"/>
                <w:sz w:val="28"/>
                <w:lang w:val="fr-FR"/>
              </w:rPr>
            </w:pPr>
            <w:r w:rsidRPr="00E96714">
              <w:rPr>
                <w:rFonts w:ascii="Times New Roman" w:eastAsia="宋体" w:hAnsi="Times New Roman"/>
                <w:sz w:val="28"/>
                <w:lang w:val="fr-FR"/>
              </w:rPr>
              <w:t xml:space="preserve">02- Non, je </w:t>
            </w:r>
            <w:r w:rsidR="00954116">
              <w:rPr>
                <w:rFonts w:ascii="Times New Roman" w:eastAsia="宋体" w:hAnsi="Times New Roman"/>
                <w:sz w:val="28"/>
                <w:lang w:val="fr-FR"/>
              </w:rPr>
              <w:t>vais en ville à</w:t>
            </w:r>
            <w:r w:rsidRPr="00E96714">
              <w:rPr>
                <w:rFonts w:ascii="Times New Roman" w:eastAsia="宋体" w:hAnsi="Times New Roman"/>
                <w:sz w:val="28"/>
                <w:lang w:val="fr-FR"/>
              </w:rPr>
              <w:t xml:space="preserve"> pied.</w:t>
            </w:r>
          </w:p>
          <w:p w14:paraId="365355EC" w14:textId="77777777" w:rsidR="00E96714" w:rsidRPr="00E96714" w:rsidRDefault="00954116" w:rsidP="00E96714">
            <w:pPr>
              <w:jc w:val="left"/>
              <w:rPr>
                <w:rFonts w:ascii="Times New Roman" w:eastAsia="宋体" w:hAnsi="Times New Roman"/>
                <w:sz w:val="28"/>
                <w:lang w:val="fr-FR"/>
              </w:rPr>
            </w:pPr>
            <w:r>
              <w:rPr>
                <w:rFonts w:ascii="Times New Roman" w:eastAsia="宋体" w:hAnsi="Times New Roman"/>
                <w:sz w:val="28"/>
                <w:lang w:val="fr-FR"/>
              </w:rPr>
              <w:t>03- ils demandent l'itine</w:t>
            </w:r>
            <w:r w:rsidR="00E96714" w:rsidRPr="00E96714">
              <w:rPr>
                <w:rFonts w:ascii="Times New Roman" w:eastAsia="宋体" w:hAnsi="Times New Roman"/>
                <w:sz w:val="28"/>
                <w:lang w:val="fr-FR"/>
              </w:rPr>
              <w:t xml:space="preserve">raire pour arriver </w:t>
            </w:r>
            <w:r>
              <w:rPr>
                <w:rFonts w:ascii="Times New Roman" w:eastAsia="宋体" w:hAnsi="Times New Roman"/>
                <w:sz w:val="28"/>
                <w:lang w:val="fr-FR"/>
              </w:rPr>
              <w:t>à</w:t>
            </w:r>
            <w:r w:rsidR="00E96714" w:rsidRPr="00E96714">
              <w:rPr>
                <w:rFonts w:ascii="Times New Roman" w:eastAsia="宋体" w:hAnsi="Times New Roman"/>
                <w:sz w:val="28"/>
                <w:lang w:val="fr-FR"/>
              </w:rPr>
              <w:t xml:space="preserve"> l'auberge de </w:t>
            </w:r>
            <w:r w:rsidR="00E96714" w:rsidRPr="00E96714">
              <w:rPr>
                <w:rFonts w:ascii="Times New Roman" w:eastAsia="宋体" w:hAnsi="Times New Roman"/>
                <w:sz w:val="28"/>
                <w:lang w:val="fr-FR"/>
              </w:rPr>
              <w:lastRenderedPageBreak/>
              <w:t>jeunesse.</w:t>
            </w:r>
          </w:p>
          <w:p w14:paraId="36140F49" w14:textId="77777777" w:rsidR="00E96714" w:rsidRPr="00E96714" w:rsidRDefault="00E96714" w:rsidP="00E96714">
            <w:pPr>
              <w:jc w:val="left"/>
              <w:rPr>
                <w:rFonts w:ascii="Times New Roman" w:eastAsia="宋体" w:hAnsi="Times New Roman"/>
                <w:sz w:val="28"/>
                <w:lang w:val="fr-FR"/>
              </w:rPr>
            </w:pPr>
            <w:r w:rsidRPr="00E96714">
              <w:rPr>
                <w:rFonts w:ascii="Times New Roman" w:eastAsia="宋体" w:hAnsi="Times New Roman"/>
                <w:sz w:val="28"/>
                <w:lang w:val="fr-FR"/>
              </w:rPr>
              <w:t>03- C'est simple:</w:t>
            </w:r>
            <w:r w:rsidR="00954116">
              <w:rPr>
                <w:rFonts w:ascii="Times New Roman" w:eastAsia="宋体" w:hAnsi="Times New Roman"/>
                <w:sz w:val="28"/>
                <w:lang w:val="fr-FR"/>
              </w:rPr>
              <w:t xml:space="preserve"> </w:t>
            </w:r>
            <w:r w:rsidRPr="00E96714">
              <w:rPr>
                <w:rFonts w:ascii="Times New Roman" w:eastAsia="宋体" w:hAnsi="Times New Roman"/>
                <w:sz w:val="28"/>
                <w:lang w:val="fr-FR"/>
              </w:rPr>
              <w:t>ils pre</w:t>
            </w:r>
            <w:r w:rsidR="00954116">
              <w:rPr>
                <w:rFonts w:ascii="Times New Roman" w:eastAsia="宋体" w:hAnsi="Times New Roman"/>
                <w:sz w:val="28"/>
                <w:lang w:val="fr-FR"/>
              </w:rPr>
              <w:t>nnent le bus n° 5 et ils descendent</w:t>
            </w:r>
            <w:r w:rsidRPr="00E96714">
              <w:rPr>
                <w:rFonts w:ascii="Times New Roman" w:eastAsia="宋体" w:hAnsi="Times New Roman"/>
                <w:sz w:val="28"/>
                <w:lang w:val="fr-FR"/>
              </w:rPr>
              <w:t xml:space="preserve"> a la station Bas-Semnoz.</w:t>
            </w:r>
          </w:p>
          <w:p w14:paraId="3A9B211C" w14:textId="77777777" w:rsidR="00E96714" w:rsidRPr="00E96714" w:rsidRDefault="00954116" w:rsidP="00E96714">
            <w:pPr>
              <w:jc w:val="left"/>
              <w:rPr>
                <w:rFonts w:ascii="Times New Roman" w:eastAsia="宋体" w:hAnsi="Times New Roman"/>
                <w:sz w:val="28"/>
                <w:lang w:val="fr-FR"/>
              </w:rPr>
            </w:pPr>
            <w:r>
              <w:rPr>
                <w:rFonts w:ascii="Times New Roman" w:eastAsia="宋体" w:hAnsi="Times New Roman"/>
                <w:sz w:val="28"/>
                <w:lang w:val="fr-FR"/>
              </w:rPr>
              <w:t>04- Nicolas va</w:t>
            </w:r>
            <w:r w:rsidR="00E96714" w:rsidRPr="00E96714">
              <w:rPr>
                <w:rFonts w:ascii="Times New Roman" w:eastAsia="宋体" w:hAnsi="Times New Roman"/>
                <w:sz w:val="28"/>
                <w:lang w:val="fr-FR"/>
              </w:rPr>
              <w:t xml:space="preserve"> </w:t>
            </w:r>
            <w:r>
              <w:rPr>
                <w:rFonts w:ascii="Times New Roman" w:eastAsia="宋体" w:hAnsi="Times New Roman"/>
                <w:sz w:val="28"/>
                <w:lang w:val="fr-FR"/>
              </w:rPr>
              <w:t>à</w:t>
            </w:r>
            <w:r w:rsidR="00E96714" w:rsidRPr="00E96714">
              <w:rPr>
                <w:rFonts w:ascii="Times New Roman" w:eastAsia="宋体" w:hAnsi="Times New Roman"/>
                <w:sz w:val="28"/>
                <w:lang w:val="fr-FR"/>
              </w:rPr>
              <w:t xml:space="preserve"> Lille pour le week-end, pourquoi tu ne vas pas avec lui?</w:t>
            </w:r>
          </w:p>
          <w:p w14:paraId="6C5214D9" w14:textId="77777777" w:rsidR="00E96714" w:rsidRPr="00E96714" w:rsidRDefault="00E96714" w:rsidP="00E96714">
            <w:pPr>
              <w:jc w:val="left"/>
              <w:rPr>
                <w:rFonts w:ascii="Times New Roman" w:eastAsia="宋体" w:hAnsi="Times New Roman"/>
                <w:sz w:val="28"/>
                <w:lang w:val="fr-FR"/>
              </w:rPr>
            </w:pPr>
            <w:r w:rsidRPr="00E96714">
              <w:rPr>
                <w:rFonts w:ascii="Times New Roman" w:eastAsia="宋体" w:hAnsi="Times New Roman"/>
                <w:sz w:val="28"/>
                <w:lang w:val="fr-FR"/>
              </w:rPr>
              <w:t xml:space="preserve">04- Parce que je vais </w:t>
            </w:r>
            <w:r w:rsidR="00954116">
              <w:rPr>
                <w:rFonts w:ascii="Times New Roman" w:eastAsia="宋体" w:hAnsi="Times New Roman"/>
                <w:sz w:val="28"/>
                <w:lang w:val="fr-FR"/>
              </w:rPr>
              <w:t>à</w:t>
            </w:r>
            <w:r w:rsidRPr="00E96714">
              <w:rPr>
                <w:rFonts w:ascii="Times New Roman" w:eastAsia="宋体" w:hAnsi="Times New Roman"/>
                <w:sz w:val="28"/>
                <w:lang w:val="fr-FR"/>
              </w:rPr>
              <w:t xml:space="preserve"> Marseille.</w:t>
            </w:r>
          </w:p>
          <w:p w14:paraId="23F6B555" w14:textId="77777777" w:rsidR="00E96714" w:rsidRPr="00E96714" w:rsidRDefault="00954116" w:rsidP="00E96714">
            <w:pPr>
              <w:jc w:val="left"/>
              <w:rPr>
                <w:rFonts w:ascii="Times New Roman" w:eastAsia="宋体" w:hAnsi="Times New Roman"/>
                <w:sz w:val="28"/>
                <w:lang w:val="fr-FR"/>
              </w:rPr>
            </w:pPr>
            <w:r>
              <w:rPr>
                <w:rFonts w:ascii="Times New Roman" w:eastAsia="宋体" w:hAnsi="Times New Roman"/>
                <w:sz w:val="28"/>
                <w:lang w:val="fr-FR"/>
              </w:rPr>
              <w:t>05- Vos amis v</w:t>
            </w:r>
            <w:r w:rsidR="00241ED3">
              <w:rPr>
                <w:rFonts w:ascii="Times New Roman" w:eastAsia="宋体" w:hAnsi="Times New Roman"/>
                <w:sz w:val="28"/>
                <w:lang w:val="fr-FR"/>
              </w:rPr>
              <w:t>ont à</w:t>
            </w:r>
            <w:r w:rsidR="00E96714" w:rsidRPr="00E96714">
              <w:rPr>
                <w:rFonts w:ascii="Times New Roman" w:eastAsia="宋体" w:hAnsi="Times New Roman"/>
                <w:sz w:val="28"/>
                <w:lang w:val="fr-FR"/>
              </w:rPr>
              <w:t xml:space="preserve"> Lyon en voiture?</w:t>
            </w:r>
          </w:p>
          <w:p w14:paraId="4A9731F4" w14:textId="77777777" w:rsidR="00E550E2" w:rsidRPr="005038ED" w:rsidRDefault="00E96714" w:rsidP="00E96714">
            <w:pPr>
              <w:jc w:val="left"/>
              <w:rPr>
                <w:rFonts w:ascii="Times New Roman" w:eastAsia="宋体" w:hAnsi="Times New Roman"/>
                <w:sz w:val="28"/>
                <w:lang w:val="fr-FR"/>
              </w:rPr>
            </w:pPr>
            <w:r w:rsidRPr="00E96714">
              <w:rPr>
                <w:rFonts w:ascii="Times New Roman" w:eastAsia="宋体" w:hAnsi="Times New Roman"/>
                <w:sz w:val="28"/>
                <w:lang w:val="fr-FR"/>
              </w:rPr>
              <w:t>05- Oui, ils prennent l'autoroute, c'est rapide.</w:t>
            </w:r>
          </w:p>
        </w:tc>
        <w:tc>
          <w:tcPr>
            <w:tcW w:w="6974" w:type="dxa"/>
          </w:tcPr>
          <w:p w14:paraId="256440B3" w14:textId="77777777" w:rsidR="00E96714" w:rsidRPr="00E96714" w:rsidRDefault="00E96714" w:rsidP="00E96714">
            <w:pPr>
              <w:jc w:val="left"/>
              <w:rPr>
                <w:rFonts w:ascii="Times New Roman" w:eastAsia="宋体" w:hAnsi="Times New Roman"/>
                <w:sz w:val="28"/>
              </w:rPr>
            </w:pPr>
            <w:r w:rsidRPr="00E96714">
              <w:rPr>
                <w:rFonts w:ascii="Times New Roman" w:eastAsia="宋体" w:hAnsi="Times New Roman"/>
                <w:sz w:val="28"/>
              </w:rPr>
              <w:lastRenderedPageBreak/>
              <w:t>01- To go towards the lake, we go down the street of Aix?</w:t>
            </w:r>
          </w:p>
          <w:p w14:paraId="1212CB74" w14:textId="77777777" w:rsidR="00E96714" w:rsidRPr="00E96714" w:rsidRDefault="00E96714" w:rsidP="00E96714">
            <w:pPr>
              <w:jc w:val="left"/>
              <w:rPr>
                <w:rFonts w:ascii="Times New Roman" w:eastAsia="宋体" w:hAnsi="Times New Roman"/>
                <w:sz w:val="28"/>
              </w:rPr>
            </w:pPr>
            <w:r w:rsidRPr="00E96714">
              <w:rPr>
                <w:rFonts w:ascii="Times New Roman" w:eastAsia="宋体" w:hAnsi="Times New Roman"/>
                <w:sz w:val="28"/>
              </w:rPr>
              <w:t>01. Yes, that's right, you've r</w:t>
            </w:r>
            <w:r w:rsidR="00954116">
              <w:rPr>
                <w:rFonts w:ascii="Times New Roman" w:eastAsia="宋体" w:hAnsi="Times New Roman"/>
                <w:sz w:val="28"/>
              </w:rPr>
              <w:t>eceived it until you reach the c</w:t>
            </w:r>
            <w:r w:rsidRPr="00E96714">
              <w:rPr>
                <w:rFonts w:ascii="Times New Roman" w:eastAsia="宋体" w:hAnsi="Times New Roman"/>
                <w:sz w:val="28"/>
              </w:rPr>
              <w:t>orniche.</w:t>
            </w:r>
          </w:p>
          <w:p w14:paraId="7613CBFF" w14:textId="77777777" w:rsidR="00E96714" w:rsidRPr="00E96714" w:rsidRDefault="00E96714" w:rsidP="00E96714">
            <w:pPr>
              <w:jc w:val="left"/>
              <w:rPr>
                <w:rFonts w:ascii="Times New Roman" w:eastAsia="宋体" w:hAnsi="Times New Roman"/>
                <w:sz w:val="28"/>
              </w:rPr>
            </w:pPr>
            <w:r w:rsidRPr="00E96714">
              <w:rPr>
                <w:rFonts w:ascii="Times New Roman" w:eastAsia="宋体" w:hAnsi="Times New Roman"/>
                <w:sz w:val="28"/>
              </w:rPr>
              <w:t>02- Do you take the car to go to town?</w:t>
            </w:r>
          </w:p>
          <w:p w14:paraId="7085F1F1" w14:textId="77777777" w:rsidR="00E96714" w:rsidRPr="00E96714" w:rsidRDefault="00E96714" w:rsidP="00E96714">
            <w:pPr>
              <w:jc w:val="left"/>
              <w:rPr>
                <w:rFonts w:ascii="Times New Roman" w:eastAsia="宋体" w:hAnsi="Times New Roman"/>
                <w:sz w:val="28"/>
              </w:rPr>
            </w:pPr>
            <w:r w:rsidRPr="00E96714">
              <w:rPr>
                <w:rFonts w:ascii="Times New Roman" w:eastAsia="宋体" w:hAnsi="Times New Roman"/>
                <w:sz w:val="28"/>
              </w:rPr>
              <w:t>02- No, I'm going to town on foot.</w:t>
            </w:r>
          </w:p>
          <w:p w14:paraId="5D9F9193" w14:textId="77777777" w:rsidR="00E96714" w:rsidRPr="00E96714" w:rsidRDefault="00E96714" w:rsidP="00E96714">
            <w:pPr>
              <w:jc w:val="left"/>
              <w:rPr>
                <w:rFonts w:ascii="Times New Roman" w:eastAsia="宋体" w:hAnsi="Times New Roman"/>
                <w:sz w:val="28"/>
              </w:rPr>
            </w:pPr>
            <w:r w:rsidRPr="00E96714">
              <w:rPr>
                <w:rFonts w:ascii="Times New Roman" w:eastAsia="宋体" w:hAnsi="Times New Roman"/>
                <w:sz w:val="28"/>
              </w:rPr>
              <w:t>03- they ask the route to arrive at the hostel.</w:t>
            </w:r>
          </w:p>
          <w:p w14:paraId="4DA0AB50" w14:textId="77777777" w:rsidR="00E96714" w:rsidRPr="00E96714" w:rsidRDefault="00E96714" w:rsidP="00E96714">
            <w:pPr>
              <w:jc w:val="left"/>
              <w:rPr>
                <w:rFonts w:ascii="Times New Roman" w:eastAsia="宋体" w:hAnsi="Times New Roman"/>
                <w:sz w:val="28"/>
              </w:rPr>
            </w:pPr>
            <w:r w:rsidRPr="00E96714">
              <w:rPr>
                <w:rFonts w:ascii="Times New Roman" w:eastAsia="宋体" w:hAnsi="Times New Roman"/>
                <w:sz w:val="28"/>
              </w:rPr>
              <w:t>03- It's simple: they take bus n ° 5 and they ... at Bas-</w:t>
            </w:r>
            <w:r w:rsidRPr="00E96714">
              <w:rPr>
                <w:rFonts w:ascii="Times New Roman" w:eastAsia="宋体" w:hAnsi="Times New Roman"/>
                <w:sz w:val="28"/>
              </w:rPr>
              <w:lastRenderedPageBreak/>
              <w:t>Semnoz station.</w:t>
            </w:r>
          </w:p>
          <w:p w14:paraId="27D90005" w14:textId="77777777" w:rsidR="00E96714" w:rsidRPr="00E96714" w:rsidRDefault="00E96714" w:rsidP="00E96714">
            <w:pPr>
              <w:jc w:val="left"/>
              <w:rPr>
                <w:rFonts w:ascii="Times New Roman" w:eastAsia="宋体" w:hAnsi="Times New Roman"/>
                <w:sz w:val="28"/>
              </w:rPr>
            </w:pPr>
            <w:r w:rsidRPr="00E96714">
              <w:rPr>
                <w:rFonts w:ascii="Times New Roman" w:eastAsia="宋体" w:hAnsi="Times New Roman"/>
                <w:sz w:val="28"/>
              </w:rPr>
              <w:t>04- Nicolas ... Lille for the weekend, why do not you go with him?</w:t>
            </w:r>
          </w:p>
          <w:p w14:paraId="4AE27F21" w14:textId="77777777" w:rsidR="00E96714" w:rsidRPr="00E96714" w:rsidRDefault="00E96714" w:rsidP="00E96714">
            <w:pPr>
              <w:jc w:val="left"/>
              <w:rPr>
                <w:rFonts w:ascii="Times New Roman" w:eastAsia="宋体" w:hAnsi="Times New Roman"/>
                <w:sz w:val="28"/>
              </w:rPr>
            </w:pPr>
            <w:r w:rsidRPr="00E96714">
              <w:rPr>
                <w:rFonts w:ascii="Times New Roman" w:eastAsia="宋体" w:hAnsi="Times New Roman"/>
                <w:sz w:val="28"/>
              </w:rPr>
              <w:t>04- Because I'm going to Marseille.</w:t>
            </w:r>
          </w:p>
          <w:p w14:paraId="6E34017B" w14:textId="77777777" w:rsidR="00E96714" w:rsidRPr="00E96714" w:rsidRDefault="00E96714" w:rsidP="00E96714">
            <w:pPr>
              <w:jc w:val="left"/>
              <w:rPr>
                <w:rFonts w:ascii="Times New Roman" w:eastAsia="宋体" w:hAnsi="Times New Roman"/>
                <w:sz w:val="28"/>
              </w:rPr>
            </w:pPr>
            <w:r w:rsidRPr="00E96714">
              <w:rPr>
                <w:rFonts w:ascii="Times New Roman" w:eastAsia="宋体" w:hAnsi="Times New Roman"/>
                <w:sz w:val="28"/>
              </w:rPr>
              <w:t>05- Your friends go to Lyon by car?</w:t>
            </w:r>
          </w:p>
          <w:p w14:paraId="5C29CC7C" w14:textId="77777777" w:rsidR="00E550E2" w:rsidRDefault="00E96714" w:rsidP="00E96714">
            <w:pPr>
              <w:jc w:val="left"/>
              <w:rPr>
                <w:rFonts w:ascii="Times New Roman" w:eastAsia="宋体" w:hAnsi="Times New Roman"/>
                <w:sz w:val="28"/>
              </w:rPr>
            </w:pPr>
            <w:r w:rsidRPr="00E96714">
              <w:rPr>
                <w:rFonts w:ascii="Times New Roman" w:eastAsia="宋体" w:hAnsi="Times New Roman"/>
                <w:sz w:val="28"/>
              </w:rPr>
              <w:t>05- Yes, they take the highway, it's fast.</w:t>
            </w:r>
          </w:p>
          <w:p w14:paraId="4A96942D" w14:textId="77777777" w:rsidR="00954116" w:rsidRPr="00D74940" w:rsidRDefault="00954116" w:rsidP="00E96714">
            <w:pPr>
              <w:jc w:val="left"/>
              <w:rPr>
                <w:rFonts w:ascii="Times New Roman" w:eastAsia="宋体" w:hAnsi="Times New Roman"/>
                <w:sz w:val="28"/>
                <w:lang w:val="fr-FR"/>
              </w:rPr>
            </w:pPr>
            <w:r w:rsidRPr="00D74940">
              <w:rPr>
                <w:rFonts w:ascii="Times New Roman" w:eastAsia="宋体" w:hAnsi="Times New Roman" w:hint="eastAsia"/>
                <w:sz w:val="28"/>
                <w:lang w:val="fr-FR"/>
              </w:rPr>
              <w:t>Je vais, tu vas, il va, nous allons, vous alle</w:t>
            </w:r>
            <w:r w:rsidR="00241ED3" w:rsidRPr="00D74940">
              <w:rPr>
                <w:rFonts w:ascii="Times New Roman" w:eastAsia="宋体" w:hAnsi="Times New Roman" w:hint="eastAsia"/>
                <w:sz w:val="28"/>
                <w:lang w:val="fr-FR"/>
              </w:rPr>
              <w:t>z, ils vont</w:t>
            </w:r>
          </w:p>
        </w:tc>
      </w:tr>
      <w:tr w:rsidR="00CB3F12" w:rsidRPr="00CB3F12" w14:paraId="1DAF232E" w14:textId="77777777" w:rsidTr="00CB3F12">
        <w:tc>
          <w:tcPr>
            <w:tcW w:w="13948" w:type="dxa"/>
            <w:gridSpan w:val="2"/>
          </w:tcPr>
          <w:p w14:paraId="03097A8D" w14:textId="77777777" w:rsidR="00CB3F12" w:rsidRPr="00CB3F12" w:rsidRDefault="00CB3F12" w:rsidP="00CB3F12">
            <w:pPr>
              <w:jc w:val="center"/>
              <w:rPr>
                <w:rFonts w:ascii="Times New Roman" w:eastAsia="宋体" w:hAnsi="Times New Roman"/>
                <w:sz w:val="28"/>
                <w:lang w:val="fr-FR"/>
              </w:rPr>
            </w:pPr>
            <w:r>
              <w:rPr>
                <w:rFonts w:ascii="Times New Roman" w:eastAsia="宋体" w:hAnsi="Times New Roman" w:hint="eastAsia"/>
                <w:sz w:val="28"/>
                <w:lang w:val="fr-FR"/>
              </w:rPr>
              <w:lastRenderedPageBreak/>
              <w:t>课文</w:t>
            </w:r>
            <w:r>
              <w:rPr>
                <w:rFonts w:ascii="Times New Roman" w:eastAsia="宋体" w:hAnsi="Times New Roman"/>
                <w:sz w:val="28"/>
                <w:lang w:val="fr-FR"/>
              </w:rPr>
              <w:t>翻译</w:t>
            </w:r>
          </w:p>
        </w:tc>
      </w:tr>
      <w:tr w:rsidR="00CB3F12" w:rsidRPr="00CB3F12" w14:paraId="72CD93DC" w14:textId="77777777" w:rsidTr="00EC7979">
        <w:tc>
          <w:tcPr>
            <w:tcW w:w="6974" w:type="dxa"/>
          </w:tcPr>
          <w:p w14:paraId="62E558C7" w14:textId="77777777" w:rsidR="00CB3F12" w:rsidRPr="00CB3F12" w:rsidRDefault="00CB3F12" w:rsidP="00CB3F12">
            <w:pPr>
              <w:jc w:val="center"/>
              <w:rPr>
                <w:rFonts w:ascii="Times New Roman" w:eastAsia="宋体" w:hAnsi="Times New Roman"/>
                <w:sz w:val="28"/>
                <w:lang w:val="fr-FR"/>
              </w:rPr>
            </w:pPr>
            <w:r>
              <w:rPr>
                <w:rFonts w:ascii="Times New Roman" w:eastAsia="宋体" w:hAnsi="Times New Roman" w:hint="eastAsia"/>
                <w:sz w:val="28"/>
                <w:lang w:val="fr-FR"/>
              </w:rPr>
              <w:t>法语</w:t>
            </w:r>
          </w:p>
        </w:tc>
        <w:tc>
          <w:tcPr>
            <w:tcW w:w="6974" w:type="dxa"/>
          </w:tcPr>
          <w:p w14:paraId="138BBC90" w14:textId="77777777" w:rsidR="00CB3F12" w:rsidRPr="00CB3F12" w:rsidRDefault="00CB3F12" w:rsidP="00CB3F12">
            <w:pPr>
              <w:jc w:val="center"/>
              <w:rPr>
                <w:rFonts w:ascii="Times New Roman" w:eastAsia="宋体" w:hAnsi="Times New Roman"/>
                <w:sz w:val="28"/>
                <w:lang w:val="fr-FR"/>
              </w:rPr>
            </w:pPr>
            <w:r>
              <w:rPr>
                <w:rFonts w:ascii="Times New Roman" w:eastAsia="宋体" w:hAnsi="Times New Roman" w:hint="eastAsia"/>
                <w:sz w:val="28"/>
                <w:lang w:val="fr-FR"/>
              </w:rPr>
              <w:t>英语</w:t>
            </w:r>
          </w:p>
        </w:tc>
      </w:tr>
      <w:tr w:rsidR="00CB3F12" w:rsidRPr="00CB3F12" w14:paraId="55EE87F7" w14:textId="77777777" w:rsidTr="00223B6C">
        <w:tc>
          <w:tcPr>
            <w:tcW w:w="6974" w:type="dxa"/>
          </w:tcPr>
          <w:p w14:paraId="53AE5DED" w14:textId="77777777" w:rsidR="009D4821" w:rsidRPr="009D4821" w:rsidRDefault="009D4821" w:rsidP="009D4821">
            <w:pPr>
              <w:rPr>
                <w:rFonts w:ascii="Times New Roman" w:eastAsia="宋体" w:hAnsi="Times New Roman"/>
                <w:sz w:val="28"/>
                <w:lang w:val="fr-FR"/>
              </w:rPr>
            </w:pPr>
            <w:bookmarkStart w:id="1" w:name="_Hlk527984035"/>
            <w:r w:rsidRPr="009D4821">
              <w:rPr>
                <w:rFonts w:ascii="Times New Roman" w:eastAsia="宋体" w:hAnsi="Times New Roman"/>
                <w:sz w:val="28"/>
                <w:lang w:val="fr-FR"/>
              </w:rPr>
              <w:t>01. indiquer un itineraire</w:t>
            </w:r>
          </w:p>
          <w:p w14:paraId="63562270"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02. associez les dessins et les formules</w:t>
            </w:r>
          </w:p>
          <w:p w14:paraId="7A741E9E"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03. prendre la rue</w:t>
            </w:r>
          </w:p>
          <w:p w14:paraId="53C77DDF"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04. prendre la deuxieme (rue) a gauche</w:t>
            </w:r>
          </w:p>
          <w:p w14:paraId="2734B233"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 xml:space="preserve">05. aller/tourner a gauche </w:t>
            </w:r>
          </w:p>
          <w:p w14:paraId="2BA50E5E"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lastRenderedPageBreak/>
              <w:t>06. aller/continuer tout droit</w:t>
            </w:r>
          </w:p>
          <w:p w14:paraId="7624FCB2"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07. aller/tourner a droite</w:t>
            </w:r>
          </w:p>
          <w:p w14:paraId="03FF1C9F"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08. traverser la rue</w:t>
            </w:r>
          </w:p>
          <w:p w14:paraId="6CF9BF39"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09. ou va Luice? Ecoutez et suivez les itnieraires sur le plan p.50. Le point de depart est toujours la gare</w:t>
            </w:r>
          </w:p>
          <w:p w14:paraId="4429E824"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10 par deux, trouvez sur le plan un autre itineraire pour aller de la gare a l'auberge de jeunesse. Indiquez votre itineraire au groupe.</w:t>
            </w:r>
          </w:p>
          <w:p w14:paraId="16BB7F6D"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11. dans un mail a un ami, vous indiquez votre adresse et l'itineraire pour venir chez vous a partir de la gare ou de chez lui. Vous envoyez aussi le plan correspondant a l'itineraire.</w:t>
            </w:r>
          </w:p>
          <w:p w14:paraId="321443FA"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 xml:space="preserve">12. descendre </w:t>
            </w:r>
          </w:p>
          <w:p w14:paraId="4E809D52"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 xml:space="preserve">13. prendre </w:t>
            </w:r>
          </w:p>
          <w:p w14:paraId="372021EA"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14. aller</w:t>
            </w:r>
          </w:p>
          <w:p w14:paraId="66C1E0A7"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15. prendre la rue Danton/ l'avenue Raspail</w:t>
            </w:r>
          </w:p>
          <w:p w14:paraId="36D44DEC"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lastRenderedPageBreak/>
              <w:t>16. prendre le metro /la voiture /le train /l'avion</w:t>
            </w:r>
          </w:p>
          <w:p w14:paraId="09BE15C1"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17. aller a pied, a velo, en voiture/train/avion/bus</w:t>
            </w:r>
          </w:p>
          <w:p w14:paraId="5C55375F"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18. pour faire decouvrir votre ville, vous allez</w:t>
            </w:r>
          </w:p>
          <w:p w14:paraId="4C3A226F"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19. tache lecon2 elaborer un itineraire de balade</w:t>
            </w:r>
          </w:p>
          <w:p w14:paraId="6D47DDE1"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20. bons baisers de</w:t>
            </w:r>
          </w:p>
          <w:p w14:paraId="7917ED9B"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21. ecrire une carte postale</w:t>
            </w:r>
          </w:p>
          <w:p w14:paraId="260350AA"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22. lisez les trois cartes postales et indiquez pour chacune</w:t>
            </w:r>
          </w:p>
          <w:p w14:paraId="683A5F40"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23. qui ecrit, l'expediteur</w:t>
            </w:r>
          </w:p>
          <w:p w14:paraId="2264FDC2"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24. a qui , le destinataire</w:t>
            </w:r>
          </w:p>
          <w:p w14:paraId="1767B759"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25. le type de relation amicale, familiale ou professionnelle</w:t>
            </w:r>
          </w:p>
          <w:p w14:paraId="00F189D5"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26. associez les cartes postales aux photos correspondantes. justifiez vos reponses.</w:t>
            </w:r>
          </w:p>
          <w:p w14:paraId="4D416235" w14:textId="77777777" w:rsidR="009D4821" w:rsidRPr="009D4821" w:rsidRDefault="009D4821" w:rsidP="009D4821">
            <w:pPr>
              <w:rPr>
                <w:rFonts w:ascii="Times New Roman" w:eastAsia="宋体" w:hAnsi="Times New Roman"/>
                <w:sz w:val="28"/>
                <w:lang w:val="fr-FR"/>
              </w:rPr>
            </w:pPr>
            <w:r w:rsidRPr="009D4821">
              <w:rPr>
                <w:rFonts w:ascii="Times New Roman" w:eastAsia="宋体" w:hAnsi="Times New Roman"/>
                <w:sz w:val="28"/>
                <w:lang w:val="fr-FR"/>
              </w:rPr>
              <w:t>27. J'adore cette ville! je marche beaucoup, je visite les musees, je mepromene dans central park</w:t>
            </w:r>
          </w:p>
          <w:p w14:paraId="60615D13" w14:textId="77777777" w:rsidR="000F6CAD" w:rsidRPr="000F6CAD" w:rsidRDefault="009D4821" w:rsidP="000F6CAD">
            <w:pPr>
              <w:rPr>
                <w:rFonts w:ascii="Times New Roman" w:eastAsia="宋体" w:hAnsi="Times New Roman"/>
                <w:sz w:val="28"/>
                <w:lang w:val="fr-FR"/>
              </w:rPr>
            </w:pPr>
            <w:r w:rsidRPr="009D4821">
              <w:rPr>
                <w:rFonts w:ascii="Times New Roman" w:eastAsia="宋体" w:hAnsi="Times New Roman"/>
                <w:sz w:val="28"/>
                <w:lang w:val="fr-FR"/>
              </w:rPr>
              <w:t xml:space="preserve">28. deuxieme ville dans cet immense pays. Hier i'amazomie </w:t>
            </w:r>
            <w:r w:rsidRPr="009D4821">
              <w:rPr>
                <w:rFonts w:ascii="Times New Roman" w:eastAsia="宋体" w:hAnsi="Times New Roman"/>
                <w:sz w:val="28"/>
                <w:lang w:val="fr-FR"/>
              </w:rPr>
              <w:lastRenderedPageBreak/>
              <w:t>aujourd'hui une magnifque plage. c'est un pays de combrastes!</w:t>
            </w:r>
          </w:p>
          <w:p w14:paraId="123C94B2"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29. lisez ces quatre extraits de cartes postales.</w:t>
            </w:r>
          </w:p>
          <w:p w14:paraId="39212EA1"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30. je vois ces merveilleuses montagnes de ma fenetre. il fait tres beau mails il fait froid!</w:t>
            </w:r>
          </w:p>
          <w:p w14:paraId="4906B8A5"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31. je me baigne tous les jours sur cette belle plage. je pense a vous.</w:t>
            </w:r>
          </w:p>
          <w:p w14:paraId="21E669D6"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32. j'habite au centre-ville dans cet hotel tres moderne. Ma chambre est au 33 etage. La nuit, je vois les lumieres de la ville, c'est magnifique!</w:t>
            </w:r>
          </w:p>
          <w:p w14:paraId="1F76ECB1"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33. c'est un endroit extraordinaire: ce chateau est tres beau et son parc aussi! je passe des vacances merveilleuses!</w:t>
            </w:r>
          </w:p>
          <w:p w14:paraId="306313C0"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34. choisissez le symbole correspondant a chaque carte. justifiez votre reponse.</w:t>
            </w:r>
          </w:p>
          <w:p w14:paraId="63F9713C"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 xml:space="preserve">35. relisez les cartes postales et reperez les infomations sur:1. </w:t>
            </w:r>
            <w:r w:rsidRPr="000F6CAD">
              <w:rPr>
                <w:rFonts w:ascii="Times New Roman" w:eastAsia="宋体" w:hAnsi="Times New Roman"/>
                <w:sz w:val="28"/>
                <w:lang w:val="fr-FR"/>
              </w:rPr>
              <w:lastRenderedPageBreak/>
              <w:t>le lieu; 2. les activites; 3. les impressions; 4. le temps(la meteo)</w:t>
            </w:r>
          </w:p>
          <w:p w14:paraId="7379E562"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 xml:space="preserve">36. les adjectifs demonstratifs pour designer quelque chose. completez zvec les formes presentes dans les cartes postales et dans les textes de l'activite 4. </w:t>
            </w:r>
          </w:p>
          <w:p w14:paraId="2661D198"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37. donner ses impressions sur un lieu.</w:t>
            </w:r>
          </w:p>
          <w:p w14:paraId="11B28AC4"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38. parler de ses activites de vacances</w:t>
            </w:r>
          </w:p>
          <w:p w14:paraId="09822CD1"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 xml:space="preserve">39. dire le temps qu'il fail. </w:t>
            </w:r>
          </w:p>
          <w:p w14:paraId="61FDF676"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 xml:space="preserve">40. carnet de voyage. </w:t>
            </w:r>
          </w:p>
          <w:p w14:paraId="66E4F0F8"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41. parls , hier et aujourd'hui</w:t>
            </w:r>
          </w:p>
          <w:p w14:paraId="77FD4DB4"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42. regardez ce panneau de photos et repondez. reconnaissez-vous ces lieux parisiens?</w:t>
            </w:r>
          </w:p>
          <w:p w14:paraId="4B9AFD02"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 xml:space="preserve">43. paris est la premiere ville touristique dans le monde. en petits groupes, dites quels lieux de paris vous connaissez. Ces lieux sont-ils sur le plan p.57. </w:t>
            </w:r>
          </w:p>
          <w:p w14:paraId="13E91111" w14:textId="77777777" w:rsidR="000F6CAD" w:rsidRP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lastRenderedPageBreak/>
              <w:t>44. testez vos connaissances sur Paris. vrai oufaux? regardez le plan et repondez en petits groupes.</w:t>
            </w:r>
          </w:p>
          <w:p w14:paraId="6F407CC2" w14:textId="77777777" w:rsidR="000F6CAD" w:rsidRDefault="000F6CAD" w:rsidP="000F6CAD">
            <w:pPr>
              <w:rPr>
                <w:rFonts w:ascii="Times New Roman" w:eastAsia="宋体" w:hAnsi="Times New Roman"/>
                <w:sz w:val="28"/>
                <w:lang w:val="fr-FR"/>
              </w:rPr>
            </w:pPr>
            <w:r w:rsidRPr="000F6CAD">
              <w:rPr>
                <w:rFonts w:ascii="Times New Roman" w:eastAsia="宋体" w:hAnsi="Times New Roman"/>
                <w:sz w:val="28"/>
                <w:lang w:val="fr-FR"/>
              </w:rPr>
              <w:t xml:space="preserve">45. a paris, il y a une riviere; le musee du Louvre de trouve sur la rive gauche de la Seine.; A Paris, il y a une ile.; La cathedrale Notre-Dame </w:t>
            </w:r>
            <w:r w:rsidR="001510FC">
              <w:rPr>
                <w:rFonts w:ascii="Times New Roman" w:eastAsia="宋体" w:hAnsi="Times New Roman"/>
                <w:sz w:val="28"/>
                <w:lang w:val="fr-FR"/>
              </w:rPr>
              <w:t>se trouve sur L'ile de la cite.</w:t>
            </w:r>
          </w:p>
          <w:p w14:paraId="17FF188A" w14:textId="77777777" w:rsidR="001510FC" w:rsidRPr="001510FC" w:rsidRDefault="001510FC" w:rsidP="001510FC">
            <w:pPr>
              <w:rPr>
                <w:rFonts w:ascii="Times New Roman" w:eastAsia="宋体" w:hAnsi="Times New Roman"/>
                <w:sz w:val="28"/>
                <w:lang w:val="fr-FR"/>
              </w:rPr>
            </w:pPr>
            <w:r w:rsidRPr="001510FC">
              <w:rPr>
                <w:rFonts w:ascii="Times New Roman" w:eastAsia="宋体" w:hAnsi="Times New Roman"/>
                <w:sz w:val="28"/>
                <w:lang w:val="fr-FR"/>
              </w:rPr>
              <w:t>46. a partir des indications donnees, situez les lieux suivants sur le plan de Paris.</w:t>
            </w:r>
          </w:p>
          <w:p w14:paraId="305D1590" w14:textId="77777777" w:rsidR="001510FC" w:rsidRPr="001510FC" w:rsidRDefault="001510FC" w:rsidP="001510FC">
            <w:pPr>
              <w:rPr>
                <w:rFonts w:ascii="Times New Roman" w:eastAsia="宋体" w:hAnsi="Times New Roman"/>
                <w:sz w:val="28"/>
                <w:lang w:val="fr-FR"/>
              </w:rPr>
            </w:pPr>
            <w:r w:rsidRPr="001510FC">
              <w:rPr>
                <w:rFonts w:ascii="Times New Roman" w:eastAsia="宋体" w:hAnsi="Times New Roman"/>
                <w:sz w:val="28"/>
                <w:lang w:val="fr-FR"/>
              </w:rPr>
              <w:t>47. le musee du quai Branly se trouve dans le 7 arrondissement , au bord de la seine, pres de la tour Eiffel.</w:t>
            </w:r>
          </w:p>
          <w:p w14:paraId="7E110E53" w14:textId="77777777" w:rsidR="001510FC" w:rsidRPr="001510FC" w:rsidRDefault="001510FC" w:rsidP="001510FC">
            <w:pPr>
              <w:rPr>
                <w:rFonts w:ascii="Times New Roman" w:eastAsia="宋体" w:hAnsi="Times New Roman"/>
                <w:sz w:val="28"/>
                <w:lang w:val="fr-FR"/>
              </w:rPr>
            </w:pPr>
            <w:r w:rsidRPr="001510FC">
              <w:rPr>
                <w:rFonts w:ascii="Times New Roman" w:eastAsia="宋体" w:hAnsi="Times New Roman"/>
                <w:sz w:val="28"/>
                <w:lang w:val="fr-FR"/>
              </w:rPr>
              <w:t>48. La bitliotheque Nationale de France se trouve au bord de la seine, dans le 13 arroundissemnet. La paserelle Simone de Beauvoir, en face de la Bitliotheque Nationale, relie les 12 et 13 arrondissemnets.</w:t>
            </w:r>
          </w:p>
          <w:p w14:paraId="6F5F7E43" w14:textId="77777777" w:rsidR="001510FC" w:rsidRPr="001510FC" w:rsidRDefault="001510FC" w:rsidP="001510FC">
            <w:pPr>
              <w:rPr>
                <w:rFonts w:ascii="Times New Roman" w:eastAsia="宋体" w:hAnsi="Times New Roman"/>
                <w:sz w:val="28"/>
                <w:lang w:val="fr-FR"/>
              </w:rPr>
            </w:pPr>
            <w:r w:rsidRPr="001510FC">
              <w:rPr>
                <w:rFonts w:ascii="Times New Roman" w:eastAsia="宋体" w:hAnsi="Times New Roman"/>
                <w:sz w:val="28"/>
                <w:lang w:val="fr-FR"/>
              </w:rPr>
              <w:t>49. La Fondation Cartier pur l'art contemporain se trouve dans le 14 arrondissement, dans le quartier de Montparnasse.</w:t>
            </w:r>
          </w:p>
          <w:p w14:paraId="3D7BB0C6" w14:textId="77777777" w:rsidR="001510FC" w:rsidRPr="00CB3F12" w:rsidRDefault="001510FC" w:rsidP="001510FC">
            <w:pPr>
              <w:rPr>
                <w:rFonts w:ascii="Times New Roman" w:eastAsia="宋体" w:hAnsi="Times New Roman"/>
                <w:sz w:val="28"/>
                <w:lang w:val="fr-FR"/>
              </w:rPr>
            </w:pPr>
            <w:r w:rsidRPr="001510FC">
              <w:rPr>
                <w:rFonts w:ascii="Times New Roman" w:eastAsia="宋体" w:hAnsi="Times New Roman"/>
                <w:sz w:val="28"/>
                <w:lang w:val="fr-FR"/>
              </w:rPr>
              <w:lastRenderedPageBreak/>
              <w:t>50. echangez. vous visitez la capitale:quel paris preferez-vous. le paris d'hier ou le paris d'aujourd'hui? Quels lieux visitez-vous en priorite?</w:t>
            </w:r>
          </w:p>
        </w:tc>
        <w:tc>
          <w:tcPr>
            <w:tcW w:w="6974" w:type="dxa"/>
          </w:tcPr>
          <w:p w14:paraId="4D396D14"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lastRenderedPageBreak/>
              <w:t>01. indicate a route</w:t>
            </w:r>
          </w:p>
          <w:p w14:paraId="2F1A673E"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02. combine drawings and formulas</w:t>
            </w:r>
          </w:p>
          <w:p w14:paraId="22F77A3C"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03. take the street</w:t>
            </w:r>
          </w:p>
          <w:p w14:paraId="0B1918EE"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04. take the second (street) on the left</w:t>
            </w:r>
          </w:p>
          <w:p w14:paraId="5CDE20BA"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05. go / turn left</w:t>
            </w:r>
          </w:p>
          <w:p w14:paraId="509A573C"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lastRenderedPageBreak/>
              <w:t>06. go / continue straight</w:t>
            </w:r>
          </w:p>
          <w:p w14:paraId="4C118691"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07. go / turn right</w:t>
            </w:r>
          </w:p>
          <w:p w14:paraId="5764467C"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08. cross the street</w:t>
            </w:r>
          </w:p>
          <w:p w14:paraId="3CF0ECC5"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09. where will Luice? Listen and follow the trustees on p.50. The starting point is always the train station</w:t>
            </w:r>
          </w:p>
          <w:p w14:paraId="01B826B9"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10 by two, find on the map another route to go from the station to the hostel. Indicate your itinerary to the group.</w:t>
            </w:r>
          </w:p>
          <w:p w14:paraId="10B242EE"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11. In an email to a friend, you indicate your address and the itinerary to come to your home from the station or from his home. You also send the plan corresponding to the itinerary.</w:t>
            </w:r>
          </w:p>
          <w:p w14:paraId="21BE4F06"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12. get off</w:t>
            </w:r>
          </w:p>
          <w:p w14:paraId="1CEA6A41"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13. take</w:t>
            </w:r>
          </w:p>
          <w:p w14:paraId="67FB079E"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14. go</w:t>
            </w:r>
          </w:p>
          <w:p w14:paraId="24602798"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15. take rue Danton / avenue Raspail</w:t>
            </w:r>
          </w:p>
          <w:p w14:paraId="17DBBAFA"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16. take the subway / the car / the train / the plane</w:t>
            </w:r>
          </w:p>
          <w:p w14:paraId="63A0CA9B"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lastRenderedPageBreak/>
              <w:t>17. go on foot, by bike, by car / train / plane / bus</w:t>
            </w:r>
          </w:p>
          <w:p w14:paraId="2A898895"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18. to discover your city, you go</w:t>
            </w:r>
          </w:p>
          <w:p w14:paraId="794981A9"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19. spot lecon2 elaborate a ride itinerary</w:t>
            </w:r>
          </w:p>
          <w:p w14:paraId="14001FD1"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20. good kisses of</w:t>
            </w:r>
          </w:p>
          <w:p w14:paraId="63D14C4C"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21. write a postcard</w:t>
            </w:r>
          </w:p>
          <w:p w14:paraId="6F68E25D"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22. read the three postcards and indicate for each</w:t>
            </w:r>
          </w:p>
          <w:p w14:paraId="25C0F310"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23. who writes, the sender</w:t>
            </w:r>
          </w:p>
          <w:p w14:paraId="7639683A"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24. Who, the recipient</w:t>
            </w:r>
          </w:p>
          <w:p w14:paraId="13607AD9"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25. the type of friendship, family or professional relationship</w:t>
            </w:r>
          </w:p>
          <w:p w14:paraId="7755A162"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26. combine the postcards with the corresponding photos. justify your answers.</w:t>
            </w:r>
          </w:p>
          <w:p w14:paraId="2B1D228A" w14:textId="77777777" w:rsidR="009D4821" w:rsidRPr="009D4821" w:rsidRDefault="009D4821" w:rsidP="009D4821">
            <w:pPr>
              <w:rPr>
                <w:rFonts w:ascii="Times New Roman" w:eastAsia="宋体" w:hAnsi="Times New Roman"/>
                <w:sz w:val="28"/>
              </w:rPr>
            </w:pPr>
            <w:r w:rsidRPr="009D4821">
              <w:rPr>
                <w:rFonts w:ascii="Times New Roman" w:eastAsia="宋体" w:hAnsi="Times New Roman"/>
                <w:sz w:val="28"/>
              </w:rPr>
              <w:t>27. I love this city! I walk a lot, I visit the museums, I go to central park</w:t>
            </w:r>
          </w:p>
          <w:p w14:paraId="17C2DE61" w14:textId="77777777" w:rsidR="00CB3F12" w:rsidRDefault="009D4821" w:rsidP="009D4821">
            <w:pPr>
              <w:rPr>
                <w:rFonts w:ascii="Times New Roman" w:eastAsia="宋体" w:hAnsi="Times New Roman"/>
                <w:sz w:val="28"/>
              </w:rPr>
            </w:pPr>
            <w:r w:rsidRPr="009D4821">
              <w:rPr>
                <w:rFonts w:ascii="Times New Roman" w:eastAsia="宋体" w:hAnsi="Times New Roman"/>
                <w:sz w:val="28"/>
              </w:rPr>
              <w:t>28. second city in this huge country. Yesterday I am amazed today a beautiful beach. it is a country of combrasts!</w:t>
            </w:r>
          </w:p>
          <w:p w14:paraId="29D9E557"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lastRenderedPageBreak/>
              <w:t>29. read these four postcard snippets.</w:t>
            </w:r>
          </w:p>
          <w:p w14:paraId="273FF3A1"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0. I see these marvelous mountains of my window. it is very nice mails it is cold!</w:t>
            </w:r>
          </w:p>
          <w:p w14:paraId="5B7223BB"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1. I bathe every day on this beautiful beach. I think of you.</w:t>
            </w:r>
          </w:p>
          <w:p w14:paraId="44D19845"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2. I live in the city center in this very modern hotel. My room is on the 33rd floor. At night, I see the lights of the city, it's beautiful!</w:t>
            </w:r>
          </w:p>
          <w:p w14:paraId="37CB7904"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3. it is an extraordinary place: this castle is very beautiful and its park too! I spend a wonderful vacation!</w:t>
            </w:r>
          </w:p>
          <w:p w14:paraId="13EE6227"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4. Choose the symbol corresponding to each card. justify your answer.</w:t>
            </w:r>
          </w:p>
          <w:p w14:paraId="3B382186"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5. review the postcards and mark the information on: 1. the place; 2. the activities; 3. impressions; 4. weather (weather)</w:t>
            </w:r>
          </w:p>
          <w:p w14:paraId="736AE3B9"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 xml:space="preserve">36. the demonstrative adjectives to design something. complete the forms presented in the postcards and in the texts </w:t>
            </w:r>
            <w:r w:rsidRPr="000F6CAD">
              <w:rPr>
                <w:rFonts w:ascii="Times New Roman" w:eastAsia="宋体" w:hAnsi="Times New Roman"/>
                <w:sz w:val="28"/>
              </w:rPr>
              <w:lastRenderedPageBreak/>
              <w:t>of activity 4.</w:t>
            </w:r>
          </w:p>
          <w:p w14:paraId="66AF2C70"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7. give one's impressions of a place.</w:t>
            </w:r>
          </w:p>
          <w:p w14:paraId="6948A4D1"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8. talk about your holiday activities</w:t>
            </w:r>
          </w:p>
          <w:p w14:paraId="22E7E7DB"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39. say the time he is doing.</w:t>
            </w:r>
          </w:p>
          <w:p w14:paraId="35B66EB0"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40. travel diary.</w:t>
            </w:r>
          </w:p>
          <w:p w14:paraId="32C11D45"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41. spoken yesterday and today</w:t>
            </w:r>
          </w:p>
          <w:p w14:paraId="358CB6E9"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42. look at this picture board and answer. do you recognize these Parisian places?</w:t>
            </w:r>
          </w:p>
          <w:p w14:paraId="7251D020"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43. Paris is the first tourist city in the world. in small groups, say which places of paris you know. Are these places on the map p.57.</w:t>
            </w:r>
          </w:p>
          <w:p w14:paraId="47AA4067" w14:textId="77777777" w:rsidR="000F6CAD" w:rsidRPr="000F6CAD" w:rsidRDefault="000F6CAD" w:rsidP="000F6CAD">
            <w:pPr>
              <w:rPr>
                <w:rFonts w:ascii="Times New Roman" w:eastAsia="宋体" w:hAnsi="Times New Roman"/>
                <w:sz w:val="28"/>
              </w:rPr>
            </w:pPr>
            <w:r w:rsidRPr="000F6CAD">
              <w:rPr>
                <w:rFonts w:ascii="Times New Roman" w:eastAsia="宋体" w:hAnsi="Times New Roman"/>
                <w:sz w:val="28"/>
              </w:rPr>
              <w:t>44. Test your knowledge of Paris. true or false? look at the plan and answer in small groups.</w:t>
            </w:r>
          </w:p>
          <w:p w14:paraId="69759518" w14:textId="77777777" w:rsidR="000F6CAD" w:rsidRDefault="000F6CAD" w:rsidP="000F6CAD">
            <w:pPr>
              <w:rPr>
                <w:rFonts w:ascii="Times New Roman" w:eastAsia="宋体" w:hAnsi="Times New Roman"/>
                <w:sz w:val="28"/>
              </w:rPr>
            </w:pPr>
            <w:r w:rsidRPr="000F6CAD">
              <w:rPr>
                <w:rFonts w:ascii="Times New Roman" w:eastAsia="宋体" w:hAnsi="Times New Roman"/>
                <w:sz w:val="28"/>
              </w:rPr>
              <w:t xml:space="preserve">45. In Paris, there is a river; the Louvre museum is located on the left bank of the Seine .; In Paris, there is an island .; </w:t>
            </w:r>
            <w:r w:rsidRPr="000F6CAD">
              <w:rPr>
                <w:rFonts w:ascii="Times New Roman" w:eastAsia="宋体" w:hAnsi="Times New Roman"/>
                <w:sz w:val="28"/>
              </w:rPr>
              <w:lastRenderedPageBreak/>
              <w:t>The cathedral Notre-Dame is on the island of the city</w:t>
            </w:r>
            <w:r w:rsidR="001510FC">
              <w:rPr>
                <w:rFonts w:ascii="Times New Roman" w:eastAsia="宋体" w:hAnsi="Times New Roman"/>
                <w:sz w:val="28"/>
              </w:rPr>
              <w:t xml:space="preserve">. </w:t>
            </w:r>
          </w:p>
          <w:p w14:paraId="5EE5A637" w14:textId="77777777" w:rsidR="001510FC" w:rsidRPr="001510FC" w:rsidRDefault="001510FC" w:rsidP="001510FC">
            <w:pPr>
              <w:rPr>
                <w:rFonts w:ascii="Times New Roman" w:eastAsia="宋体" w:hAnsi="Times New Roman"/>
                <w:sz w:val="28"/>
              </w:rPr>
            </w:pPr>
            <w:r w:rsidRPr="001510FC">
              <w:rPr>
                <w:rFonts w:ascii="Times New Roman" w:eastAsia="宋体" w:hAnsi="Times New Roman"/>
                <w:sz w:val="28"/>
              </w:rPr>
              <w:t>46. From the indications given, locate the following locations on the map of Paris.</w:t>
            </w:r>
          </w:p>
          <w:p w14:paraId="2B26666C" w14:textId="77777777" w:rsidR="001510FC" w:rsidRPr="001510FC" w:rsidRDefault="001510FC" w:rsidP="001510FC">
            <w:pPr>
              <w:rPr>
                <w:rFonts w:ascii="Times New Roman" w:eastAsia="宋体" w:hAnsi="Times New Roman"/>
                <w:sz w:val="28"/>
              </w:rPr>
            </w:pPr>
            <w:r w:rsidRPr="001510FC">
              <w:rPr>
                <w:rFonts w:ascii="Times New Roman" w:eastAsia="宋体" w:hAnsi="Times New Roman"/>
                <w:sz w:val="28"/>
              </w:rPr>
              <w:t>47. The musée du quai Branly is located in the 7th arrondissement, at the edge of the Seine, near the Eiffel Tower.</w:t>
            </w:r>
          </w:p>
          <w:p w14:paraId="7B33F9EC" w14:textId="77777777" w:rsidR="001510FC" w:rsidRPr="001510FC" w:rsidRDefault="001510FC" w:rsidP="001510FC">
            <w:pPr>
              <w:rPr>
                <w:rFonts w:ascii="Times New Roman" w:eastAsia="宋体" w:hAnsi="Times New Roman"/>
                <w:sz w:val="28"/>
              </w:rPr>
            </w:pPr>
            <w:r w:rsidRPr="001510FC">
              <w:rPr>
                <w:rFonts w:ascii="Times New Roman" w:eastAsia="宋体" w:hAnsi="Times New Roman"/>
                <w:sz w:val="28"/>
              </w:rPr>
              <w:t>48. The Bitliotheque Nationale de France is at the edge of the seine, in the 13 arroundissemnet. The pasarelle Simone de Beauvoir, in front of the National Bitliotheque, connects the 12 and 13 arrondissemnets.</w:t>
            </w:r>
          </w:p>
          <w:p w14:paraId="1407D7E3" w14:textId="77777777" w:rsidR="001510FC" w:rsidRPr="001510FC" w:rsidRDefault="001510FC" w:rsidP="001510FC">
            <w:pPr>
              <w:rPr>
                <w:rFonts w:ascii="Times New Roman" w:eastAsia="宋体" w:hAnsi="Times New Roman"/>
                <w:sz w:val="28"/>
              </w:rPr>
            </w:pPr>
            <w:r w:rsidRPr="001510FC">
              <w:rPr>
                <w:rFonts w:ascii="Times New Roman" w:eastAsia="宋体" w:hAnsi="Times New Roman"/>
                <w:sz w:val="28"/>
              </w:rPr>
              <w:t>49. The Cartier Foundation for Contemporary Art is located in the 14th arrondissement, in the Montparnasse district.</w:t>
            </w:r>
          </w:p>
          <w:p w14:paraId="0BF1CA67" w14:textId="77777777" w:rsidR="001510FC" w:rsidRPr="009D4821" w:rsidRDefault="001510FC" w:rsidP="001510FC">
            <w:pPr>
              <w:rPr>
                <w:rFonts w:ascii="Times New Roman" w:eastAsia="宋体" w:hAnsi="Times New Roman"/>
                <w:sz w:val="28"/>
              </w:rPr>
            </w:pPr>
            <w:r w:rsidRPr="001510FC">
              <w:rPr>
                <w:rFonts w:ascii="Times New Roman" w:eastAsia="宋体" w:hAnsi="Times New Roman"/>
                <w:sz w:val="28"/>
              </w:rPr>
              <w:t>50. exchange. you visit the capital: which paris will you prefer? yesterday's paris or today's paris? What places do you visit in priority?</w:t>
            </w:r>
          </w:p>
        </w:tc>
      </w:tr>
      <w:bookmarkEnd w:id="1"/>
    </w:tbl>
    <w:p w14:paraId="3AE2F190" w14:textId="77777777" w:rsidR="00CB3F12" w:rsidRPr="009D4821" w:rsidRDefault="00CB3F12" w:rsidP="00B05018">
      <w:pPr>
        <w:rPr>
          <w:rFonts w:ascii="Times New Roman" w:eastAsia="宋体" w:hAnsi="Times New Roman"/>
          <w:sz w:val="28"/>
        </w:rPr>
      </w:pPr>
    </w:p>
    <w:p w14:paraId="2F59EB31" w14:textId="77777777" w:rsidR="00B05018" w:rsidRPr="009D4821" w:rsidRDefault="00B05018" w:rsidP="00B05018">
      <w:pPr>
        <w:rPr>
          <w:rFonts w:ascii="Times New Roman" w:eastAsia="宋体" w:hAnsi="Times New Roman"/>
          <w:sz w:val="28"/>
        </w:rPr>
      </w:pPr>
    </w:p>
    <w:p w14:paraId="27A09463" w14:textId="77777777" w:rsidR="00B05018" w:rsidRPr="000E7585" w:rsidRDefault="00B05018" w:rsidP="00B05018">
      <w:pPr>
        <w:rPr>
          <w:rFonts w:ascii="Times New Roman" w:eastAsia="宋体" w:hAnsi="Times New Roman"/>
          <w:sz w:val="28"/>
        </w:rPr>
      </w:pPr>
    </w:p>
    <w:p w14:paraId="56696EC8" w14:textId="77777777" w:rsidR="00B05018" w:rsidRPr="000E7585" w:rsidRDefault="00B05018" w:rsidP="00B05018">
      <w:pPr>
        <w:rPr>
          <w:rFonts w:ascii="Times New Roman" w:eastAsia="宋体" w:hAnsi="Times New Roman"/>
          <w:sz w:val="28"/>
        </w:rPr>
      </w:pPr>
    </w:p>
    <w:p w14:paraId="25CBE02D" w14:textId="77777777" w:rsidR="00B05018" w:rsidRPr="000E7585" w:rsidRDefault="00B05018" w:rsidP="00B05018">
      <w:pPr>
        <w:rPr>
          <w:rFonts w:ascii="Times New Roman" w:eastAsia="宋体" w:hAnsi="Times New Roman"/>
          <w:sz w:val="28"/>
        </w:rPr>
      </w:pPr>
    </w:p>
    <w:p w14:paraId="1963D8F2" w14:textId="77777777" w:rsidR="00B05018" w:rsidRPr="000E7585" w:rsidRDefault="00B05018" w:rsidP="00B05018">
      <w:pPr>
        <w:rPr>
          <w:rFonts w:ascii="Times New Roman" w:eastAsia="宋体" w:hAnsi="Times New Roman"/>
          <w:sz w:val="28"/>
        </w:rPr>
      </w:pPr>
    </w:p>
    <w:p w14:paraId="2686710A" w14:textId="77777777" w:rsidR="00B05018" w:rsidRPr="000E7585" w:rsidRDefault="00B05018" w:rsidP="00B05018">
      <w:pPr>
        <w:rPr>
          <w:rFonts w:ascii="Times New Roman" w:eastAsia="宋体" w:hAnsi="Times New Roman"/>
          <w:sz w:val="28"/>
        </w:rPr>
      </w:pPr>
    </w:p>
    <w:p w14:paraId="0EAB5E28" w14:textId="77777777" w:rsidR="00B05018" w:rsidRPr="000E7585" w:rsidRDefault="00B05018" w:rsidP="00B05018">
      <w:pPr>
        <w:rPr>
          <w:rFonts w:ascii="Times New Roman" w:eastAsia="宋体" w:hAnsi="Times New Roman"/>
          <w:sz w:val="28"/>
        </w:rPr>
      </w:pPr>
    </w:p>
    <w:p w14:paraId="5F47EFFC" w14:textId="77777777" w:rsidR="00B05018" w:rsidRPr="000E7585" w:rsidRDefault="00B05018" w:rsidP="00B05018">
      <w:pPr>
        <w:rPr>
          <w:rFonts w:ascii="Times New Roman" w:eastAsia="宋体" w:hAnsi="Times New Roman"/>
          <w:sz w:val="28"/>
        </w:rPr>
      </w:pPr>
    </w:p>
    <w:p w14:paraId="65CE6D03" w14:textId="77777777" w:rsidR="00B05018" w:rsidRPr="000E7585" w:rsidRDefault="00B05018" w:rsidP="00B05018">
      <w:pPr>
        <w:rPr>
          <w:rFonts w:ascii="Times New Roman" w:eastAsia="宋体" w:hAnsi="Times New Roman"/>
          <w:sz w:val="28"/>
        </w:rPr>
      </w:pPr>
    </w:p>
    <w:p w14:paraId="3B38FD75" w14:textId="77777777" w:rsidR="00B05018" w:rsidRPr="000E7585" w:rsidRDefault="00B05018" w:rsidP="00B05018">
      <w:pPr>
        <w:rPr>
          <w:rFonts w:ascii="Times New Roman" w:eastAsia="宋体" w:hAnsi="Times New Roman"/>
          <w:sz w:val="28"/>
        </w:rPr>
      </w:pPr>
    </w:p>
    <w:p w14:paraId="14604487" w14:textId="77777777" w:rsidR="00B05018" w:rsidRPr="000E7585" w:rsidRDefault="00B05018" w:rsidP="00B05018">
      <w:pPr>
        <w:rPr>
          <w:rFonts w:ascii="Times New Roman" w:eastAsia="宋体" w:hAnsi="Times New Roman"/>
          <w:sz w:val="28"/>
        </w:rPr>
      </w:pPr>
    </w:p>
    <w:p w14:paraId="4C31AC69" w14:textId="77777777" w:rsidR="00B05018" w:rsidRPr="000E7585" w:rsidRDefault="00B05018" w:rsidP="00B05018">
      <w:pPr>
        <w:rPr>
          <w:rFonts w:ascii="Times New Roman" w:eastAsia="宋体" w:hAnsi="Times New Roman"/>
          <w:sz w:val="28"/>
        </w:rPr>
      </w:pPr>
    </w:p>
    <w:p w14:paraId="28B008EB" w14:textId="77777777" w:rsidR="00B05018" w:rsidRPr="000E7585" w:rsidRDefault="00B05018" w:rsidP="00B05018">
      <w:pPr>
        <w:rPr>
          <w:rFonts w:ascii="Times New Roman" w:eastAsia="宋体" w:hAnsi="Times New Roman"/>
          <w:sz w:val="28"/>
        </w:rPr>
      </w:pPr>
    </w:p>
    <w:p w14:paraId="0452F1DF" w14:textId="77777777" w:rsidR="00B05018" w:rsidRPr="000E7585" w:rsidRDefault="00B05018" w:rsidP="00B05018">
      <w:pPr>
        <w:rPr>
          <w:rFonts w:ascii="Times New Roman" w:eastAsia="宋体" w:hAnsi="Times New Roman"/>
          <w:sz w:val="28"/>
        </w:rPr>
      </w:pPr>
    </w:p>
    <w:p w14:paraId="7D15AAF6" w14:textId="77777777" w:rsidR="00B05018" w:rsidRPr="000E7585" w:rsidRDefault="00B05018" w:rsidP="00B05018">
      <w:pPr>
        <w:rPr>
          <w:rFonts w:ascii="Times New Roman" w:eastAsia="宋体" w:hAnsi="Times New Roman"/>
          <w:sz w:val="28"/>
        </w:rPr>
      </w:pPr>
    </w:p>
    <w:p w14:paraId="434C8CFD" w14:textId="77777777" w:rsidR="00B05018" w:rsidRPr="000E7585" w:rsidRDefault="00B05018" w:rsidP="00B05018">
      <w:pPr>
        <w:rPr>
          <w:rFonts w:ascii="Times New Roman" w:eastAsia="宋体" w:hAnsi="Times New Roman"/>
          <w:sz w:val="28"/>
        </w:rPr>
      </w:pPr>
    </w:p>
    <w:p w14:paraId="6AC995DB" w14:textId="77777777" w:rsidR="00025163" w:rsidRPr="000E7585" w:rsidRDefault="00025163">
      <w:pPr>
        <w:rPr>
          <w:rFonts w:ascii="Times New Roman" w:eastAsia="宋体" w:hAnsi="Times New Roman"/>
          <w:sz w:val="28"/>
        </w:rPr>
      </w:pPr>
    </w:p>
    <w:sectPr w:rsidR="00025163" w:rsidRPr="000E7585" w:rsidSect="000E7585">
      <w:pgSz w:w="16838" w:h="11906" w:orient="landscape"/>
      <w:pgMar w:top="1080" w:right="1440" w:bottom="1080" w:left="144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7C92EC" w14:textId="77777777" w:rsidR="007B4836" w:rsidRDefault="007B4836" w:rsidP="00D74940">
      <w:r>
        <w:separator/>
      </w:r>
    </w:p>
  </w:endnote>
  <w:endnote w:type="continuationSeparator" w:id="0">
    <w:p w14:paraId="5F49807A" w14:textId="77777777" w:rsidR="007B4836" w:rsidRDefault="007B4836" w:rsidP="00D74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7E6ECB" w14:textId="77777777" w:rsidR="007B4836" w:rsidRDefault="007B4836" w:rsidP="00D74940">
      <w:r>
        <w:separator/>
      </w:r>
    </w:p>
  </w:footnote>
  <w:footnote w:type="continuationSeparator" w:id="0">
    <w:p w14:paraId="7F6DDA63" w14:textId="77777777" w:rsidR="007B4836" w:rsidRDefault="007B4836" w:rsidP="00D7494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Njc2MbM0NrC0sLBU0lEKTi0uzszPAykwrAUAK1SoZiwAAAA="/>
  </w:docVars>
  <w:rsids>
    <w:rsidRoot w:val="002C3007"/>
    <w:rsid w:val="00025163"/>
    <w:rsid w:val="00071E1D"/>
    <w:rsid w:val="000E7585"/>
    <w:rsid w:val="000F6CAD"/>
    <w:rsid w:val="001510FC"/>
    <w:rsid w:val="00241ED3"/>
    <w:rsid w:val="002C3007"/>
    <w:rsid w:val="005038ED"/>
    <w:rsid w:val="00664E8C"/>
    <w:rsid w:val="006F08E1"/>
    <w:rsid w:val="007B4836"/>
    <w:rsid w:val="00927979"/>
    <w:rsid w:val="00954116"/>
    <w:rsid w:val="00976E74"/>
    <w:rsid w:val="009D4821"/>
    <w:rsid w:val="00B05018"/>
    <w:rsid w:val="00CB3F12"/>
    <w:rsid w:val="00D34FDB"/>
    <w:rsid w:val="00D74940"/>
    <w:rsid w:val="00E3151C"/>
    <w:rsid w:val="00E550E2"/>
    <w:rsid w:val="00E96714"/>
    <w:rsid w:val="00EB6190"/>
    <w:rsid w:val="00EB66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B3FA82"/>
  <w15:chartTrackingRefBased/>
  <w15:docId w15:val="{6B27189A-C9E4-47DE-9992-E929B9EB9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E758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header"/>
    <w:basedOn w:val="a"/>
    <w:link w:val="Char"/>
    <w:uiPriority w:val="99"/>
    <w:unhideWhenUsed/>
    <w:rsid w:val="00D7494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D74940"/>
    <w:rPr>
      <w:sz w:val="18"/>
      <w:szCs w:val="18"/>
    </w:rPr>
  </w:style>
  <w:style w:type="paragraph" w:styleId="a5">
    <w:name w:val="footer"/>
    <w:basedOn w:val="a"/>
    <w:link w:val="Char0"/>
    <w:uiPriority w:val="99"/>
    <w:unhideWhenUsed/>
    <w:rsid w:val="00D74940"/>
    <w:pPr>
      <w:tabs>
        <w:tab w:val="center" w:pos="4153"/>
        <w:tab w:val="right" w:pos="8306"/>
      </w:tabs>
      <w:snapToGrid w:val="0"/>
      <w:jc w:val="left"/>
    </w:pPr>
    <w:rPr>
      <w:sz w:val="18"/>
      <w:szCs w:val="18"/>
    </w:rPr>
  </w:style>
  <w:style w:type="character" w:customStyle="1" w:styleId="Char0">
    <w:name w:val="页脚 Char"/>
    <w:basedOn w:val="a0"/>
    <w:link w:val="a5"/>
    <w:uiPriority w:val="99"/>
    <w:rsid w:val="00D7494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11</Pages>
  <Words>1564</Words>
  <Characters>891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M</dc:creator>
  <cp:keywords/>
  <dc:description/>
  <cp:lastModifiedBy>QM</cp:lastModifiedBy>
  <cp:revision>21</cp:revision>
  <dcterms:created xsi:type="dcterms:W3CDTF">2018-10-17T12:27:00Z</dcterms:created>
  <dcterms:modified xsi:type="dcterms:W3CDTF">2018-10-24T06:49:00Z</dcterms:modified>
</cp:coreProperties>
</file>